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EC7A6" w14:textId="2075CB06" w:rsidR="00677AC8" w:rsidRPr="0079198D" w:rsidRDefault="007A13C3" w:rsidP="00677AC8">
      <w:pPr>
        <w:shd w:val="clear" w:color="auto" w:fill="FFFFFF"/>
        <w:spacing w:after="0"/>
        <w:jc w:val="center"/>
        <w:rPr>
          <w:rFonts w:eastAsia="Times New Roman" w:cs="Times New Roman"/>
          <w:b/>
          <w:bCs/>
          <w:sz w:val="28"/>
          <w:szCs w:val="28"/>
          <w:lang w:eastAsia="zh-CN"/>
        </w:rPr>
      </w:pPr>
      <w:r>
        <w:rPr>
          <w:rFonts w:eastAsia="Times New Roman" w:cs="Times New Roman"/>
          <w:b/>
          <w:bCs/>
          <w:sz w:val="36"/>
          <w:szCs w:val="36"/>
          <w:lang w:eastAsia="zh-CN"/>
        </w:rPr>
        <w:t>Alex</w:t>
      </w:r>
      <w:r w:rsidR="00677AC8" w:rsidRPr="0079198D">
        <w:rPr>
          <w:rFonts w:eastAsia="Times New Roman" w:cs="Times New Roman"/>
          <w:b/>
          <w:bCs/>
          <w:sz w:val="28"/>
          <w:szCs w:val="28"/>
          <w:lang w:eastAsia="zh-CN"/>
        </w:rPr>
        <w:t xml:space="preserve"> </w:t>
      </w:r>
      <w:r w:rsidR="00B51294" w:rsidRPr="00E16AA5">
        <w:rPr>
          <w:rFonts w:eastAsia="Times New Roman" w:cs="Times New Roman"/>
          <w:b/>
          <w:bCs/>
          <w:sz w:val="36"/>
          <w:szCs w:val="36"/>
          <w:lang w:eastAsia="zh-CN"/>
        </w:rPr>
        <w:t>Zhang</w:t>
      </w:r>
    </w:p>
    <w:p w14:paraId="7B5460CC" w14:textId="1883F968" w:rsidR="005057F3" w:rsidRDefault="007A13C3" w:rsidP="0004590B">
      <w:pPr>
        <w:spacing w:after="0"/>
        <w:jc w:val="center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ozhe</w:t>
      </w:r>
      <w:r w:rsidR="00DB290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@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usc</w:t>
      </w:r>
      <w:r w:rsidR="00DB290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edu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| </w:t>
      </w:r>
      <w:r w:rsidR="00A40A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(213) 574-9500 | 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ithub.com/rrrrr4788</w:t>
      </w:r>
      <w:r w:rsidR="0004590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04590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| 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linkedin.com/in/haozhe-</w:t>
      </w:r>
      <w:proofErr w:type="spellStart"/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zhang</w:t>
      </w:r>
      <w:proofErr w:type="spellEnd"/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| haozhe-zhang.herokuapp.com</w:t>
      </w:r>
    </w:p>
    <w:p w14:paraId="1A03BE7C" w14:textId="77777777" w:rsidR="00BB0DDD" w:rsidRPr="0004590B" w:rsidRDefault="00BB0DDD" w:rsidP="0004590B">
      <w:pPr>
        <w:spacing w:after="0"/>
        <w:jc w:val="center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</w:p>
    <w:p w14:paraId="726967E6" w14:textId="77777777" w:rsidR="00677AC8" w:rsidRPr="00677AC8" w:rsidRDefault="00677AC8" w:rsidP="00677AC8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Microsoft YaHei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DUCATION</w:t>
      </w:r>
    </w:p>
    <w:p w14:paraId="50C3E1B5" w14:textId="60451D41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</w:t>
      </w:r>
      <w:r w:rsidRPr="00677AC8">
        <w:rPr>
          <w:rFonts w:eastAsia="Microsoft YaHei" w:cs="Times New Roman" w:hint="eastAsia"/>
          <w:b/>
          <w:sz w:val="20"/>
          <w:szCs w:val="20"/>
          <w:shd w:val="clear" w:color="auto" w:fill="FFFFFF"/>
          <w:lang w:eastAsia="zh-CN"/>
        </w:rPr>
        <w:t xml:space="preserve"> of Southern California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</w:p>
    <w:p w14:paraId="4EF1E698" w14:textId="6DB4C360" w:rsidR="00677AC8" w:rsidRPr="00D16E5F" w:rsidRDefault="00677AC8" w:rsidP="004C4E9B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>Master of Science in Computer Science</w:t>
      </w:r>
      <w:r w:rsidR="00914388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, GPA 3.65/4</w:t>
      </w:r>
      <w:r w:rsidR="00775503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.</w:t>
      </w:r>
      <w:r w:rsidR="00914388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00</w:t>
      </w:r>
      <w:r w:rsidRPr="00677AC8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="004C4E9B"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January</w:t>
      </w:r>
      <w:r w:rsidR="004C4E9B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 xml:space="preserve"> 202</w:t>
      </w:r>
      <w:r w:rsidR="004C4E9B"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="004C4E9B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E61E76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December</w:t>
      </w:r>
      <w:r w:rsidR="004C4E9B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 xml:space="preserve"> 2023</w:t>
      </w:r>
    </w:p>
    <w:p w14:paraId="31284071" w14:textId="5C9CC76A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  <w:t xml:space="preserve"> </w:t>
      </w:r>
    </w:p>
    <w:p w14:paraId="703D061D" w14:textId="3DCA710A" w:rsidR="00677AC8" w:rsidRDefault="00677AC8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 xml:space="preserve">Master of Science in Management, </w:t>
      </w:r>
      <w:r w:rsidRPr="00677AC8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>Combined Degree</w:t>
      </w:r>
      <w:r w:rsidRPr="00914388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>,</w:t>
      </w:r>
      <w:r w:rsidRPr="00914388">
        <w:rPr>
          <w:rFonts w:eastAsia="Microsoft YaHei" w:cs="Times New Roman"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PA 3.56</w:t>
      </w:r>
      <w:r w:rsidRPr="00677AC8">
        <w:rPr>
          <w:rFonts w:eastAsia="Microsoft YaHei" w:cs="Times New Roman" w:hint="eastAsia"/>
          <w:sz w:val="20"/>
          <w:szCs w:val="20"/>
          <w:shd w:val="clear" w:color="auto" w:fill="FFFFFF"/>
          <w:lang w:eastAsia="zh-CN"/>
        </w:rPr>
        <w:t>/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4.00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Pr="00677AC8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January 2020–August 2021</w:t>
      </w:r>
    </w:p>
    <w:p w14:paraId="1A5F656D" w14:textId="58C2C370" w:rsidR="00636964" w:rsidRPr="00677AC8" w:rsidRDefault="00636964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</w:p>
    <w:p w14:paraId="2BD9078F" w14:textId="11C962F5" w:rsidR="00A16F5C" w:rsidRPr="004B50FA" w:rsidRDefault="00677AC8" w:rsidP="00D16E5F">
      <w:pPr>
        <w:tabs>
          <w:tab w:val="right" w:pos="11042"/>
        </w:tabs>
        <w:spacing w:after="0" w:line="240" w:lineRule="auto"/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 xml:space="preserve">Bachelor of Science in Computer Science, </w:t>
      </w:r>
      <w:r w:rsidRPr="00677AC8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>Cum Laude, GPA</w:t>
      </w: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3.62/4.00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August 2016–December 2020</w:t>
      </w:r>
    </w:p>
    <w:p w14:paraId="4037D07F" w14:textId="77777777" w:rsidR="00677AC8" w:rsidRPr="00677AC8" w:rsidRDefault="00677AC8" w:rsidP="00677AC8">
      <w:pPr>
        <w:spacing w:after="0" w:line="240" w:lineRule="auto"/>
        <w:rPr>
          <w:rFonts w:eastAsia="Microsoft YaHei" w:cs="Times New Roman"/>
          <w:b/>
          <w:bCs/>
          <w:szCs w:val="20"/>
          <w:shd w:val="clear" w:color="auto" w:fill="FFFFFF"/>
          <w:lang w:eastAsia="zh-CN"/>
        </w:rPr>
      </w:pPr>
      <w:r w:rsidRPr="009E391C">
        <w:rPr>
          <w:rFonts w:eastAsia="Microsoft YaHei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TECHNICAL</w:t>
      </w:r>
      <w:r w:rsidRPr="00677AC8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 SKILLS</w:t>
      </w:r>
    </w:p>
    <w:p w14:paraId="34BC66E1" w14:textId="0F80643A" w:rsidR="00FB31B0" w:rsidRDefault="00FB31B0" w:rsidP="00677AC8">
      <w:pPr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>
        <w:rPr>
          <w:rFonts w:eastAsia="Microsoft YaHei" w:cs="Times New Roman"/>
          <w:b/>
          <w:bCs/>
          <w:sz w:val="20"/>
          <w:szCs w:val="20"/>
          <w:lang w:eastAsia="zh-CN"/>
        </w:rPr>
        <w:t>Frontend Dev</w:t>
      </w:r>
      <w:r w:rsidR="0007608C">
        <w:rPr>
          <w:rFonts w:eastAsia="Microsoft YaHei" w:cs="Times New Roman"/>
          <w:b/>
          <w:bCs/>
          <w:sz w:val="20"/>
          <w:szCs w:val="20"/>
          <w:lang w:eastAsia="zh-CN"/>
        </w:rPr>
        <w:t xml:space="preserve">: </w:t>
      </w:r>
      <w:r w:rsidR="0007608C" w:rsidRPr="00677AC8">
        <w:rPr>
          <w:rFonts w:eastAsia="Microsoft YaHei" w:cs="Times New Roman"/>
          <w:sz w:val="20"/>
          <w:szCs w:val="20"/>
          <w:lang w:eastAsia="zh-CN"/>
        </w:rPr>
        <w:t>JavaScript/TypeScript, HTML, CSS/Less</w:t>
      </w:r>
      <w:r w:rsidR="0007608C">
        <w:rPr>
          <w:rFonts w:eastAsia="Microsoft YaHei" w:cs="Times New Roman" w:hint="eastAsia"/>
          <w:sz w:val="20"/>
          <w:szCs w:val="20"/>
          <w:lang w:eastAsia="zh-CN"/>
        </w:rPr>
        <w:t>/Tailwind</w:t>
      </w:r>
      <w:r w:rsidR="0007608C" w:rsidRPr="00677AC8">
        <w:rPr>
          <w:rFonts w:eastAsia="Microsoft YaHei" w:cs="Times New Roman"/>
          <w:sz w:val="20"/>
          <w:szCs w:val="20"/>
          <w:lang w:eastAsia="zh-CN"/>
        </w:rPr>
        <w:t>, React</w:t>
      </w:r>
      <w:r w:rsidR="0007608C">
        <w:rPr>
          <w:rFonts w:eastAsia="Microsoft YaHei" w:cs="Times New Roman"/>
          <w:sz w:val="20"/>
          <w:szCs w:val="20"/>
          <w:lang w:eastAsia="zh-CN"/>
        </w:rPr>
        <w:t>, Redux/</w:t>
      </w:r>
      <w:proofErr w:type="spellStart"/>
      <w:r w:rsidR="0007608C">
        <w:rPr>
          <w:rFonts w:eastAsia="Microsoft YaHei" w:cs="Times New Roman"/>
          <w:sz w:val="20"/>
          <w:szCs w:val="20"/>
          <w:lang w:eastAsia="zh-CN"/>
        </w:rPr>
        <w:t>MobX</w:t>
      </w:r>
      <w:proofErr w:type="spellEnd"/>
      <w:r w:rsidR="0007608C">
        <w:rPr>
          <w:rFonts w:eastAsia="Microsoft YaHei" w:cs="Times New Roman"/>
          <w:sz w:val="20"/>
          <w:szCs w:val="20"/>
          <w:lang w:eastAsia="zh-CN"/>
        </w:rPr>
        <w:t>,</w:t>
      </w:r>
      <w:r w:rsidR="0007608C">
        <w:rPr>
          <w:rFonts w:eastAsia="Microsoft YaHei" w:cs="Times New Roman" w:hint="eastAsia"/>
          <w:sz w:val="20"/>
          <w:szCs w:val="20"/>
          <w:lang w:eastAsia="zh-CN"/>
        </w:rPr>
        <w:t xml:space="preserve">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Vite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Pr="00677AC8">
        <w:rPr>
          <w:rFonts w:eastAsia="Microsoft YaHei" w:cs="Times New Roman"/>
          <w:sz w:val="20"/>
          <w:szCs w:val="20"/>
          <w:lang w:eastAsia="zh-CN"/>
        </w:rPr>
        <w:t>React Native</w:t>
      </w:r>
    </w:p>
    <w:p w14:paraId="62839798" w14:textId="756554DA" w:rsidR="004A1125" w:rsidRDefault="00FB31B0" w:rsidP="006832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 w:rsidRPr="00FB31B0">
        <w:rPr>
          <w:rFonts w:eastAsia="Microsoft YaHei" w:cs="Times New Roman"/>
          <w:b/>
          <w:bCs/>
          <w:sz w:val="20"/>
          <w:szCs w:val="20"/>
          <w:lang w:eastAsia="zh-CN"/>
        </w:rPr>
        <w:t>Backend Dev</w:t>
      </w:r>
      <w:r>
        <w:rPr>
          <w:rFonts w:eastAsia="Microsoft YaHei" w:cs="Times New Roman"/>
          <w:sz w:val="20"/>
          <w:szCs w:val="20"/>
          <w:lang w:eastAsia="zh-CN"/>
        </w:rPr>
        <w:t xml:space="preserve">: </w:t>
      </w:r>
      <w:r w:rsidR="0007608C">
        <w:rPr>
          <w:rFonts w:eastAsia="Microsoft YaHei" w:cs="Times New Roman" w:hint="eastAsia"/>
          <w:sz w:val="20"/>
          <w:szCs w:val="20"/>
          <w:lang w:eastAsia="zh-CN"/>
        </w:rPr>
        <w:t>Node</w:t>
      </w:r>
      <w:r w:rsidR="0007608C">
        <w:rPr>
          <w:rFonts w:eastAsia="Microsoft YaHei" w:cs="Times New Roman"/>
          <w:sz w:val="20"/>
          <w:szCs w:val="20"/>
          <w:lang w:eastAsia="zh-CN"/>
        </w:rPr>
        <w:t>/</w:t>
      </w:r>
      <w:proofErr w:type="spellStart"/>
      <w:r w:rsidR="0007608C">
        <w:rPr>
          <w:rFonts w:eastAsia="Microsoft YaHei" w:cs="Times New Roman"/>
          <w:sz w:val="20"/>
          <w:szCs w:val="20"/>
          <w:lang w:eastAsia="zh-CN"/>
        </w:rPr>
        <w:t>NestJs</w:t>
      </w:r>
      <w:proofErr w:type="spellEnd"/>
      <w:r w:rsidR="0007608C">
        <w:rPr>
          <w:rFonts w:eastAsia="Microsoft YaHei" w:cs="Times New Roman"/>
          <w:sz w:val="20"/>
          <w:szCs w:val="20"/>
          <w:lang w:eastAsia="zh-CN"/>
        </w:rPr>
        <w:t>/Egg.js</w:t>
      </w:r>
      <w:r w:rsidR="00683293" w:rsidRPr="00677AC8">
        <w:rPr>
          <w:rFonts w:eastAsia="Microsoft YaHei" w:cs="Times New Roman"/>
          <w:sz w:val="20"/>
          <w:szCs w:val="20"/>
          <w:lang w:eastAsia="zh-CN"/>
        </w:rPr>
        <w:t>, Python</w:t>
      </w:r>
      <w:r w:rsidR="0007608C"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="0007608C" w:rsidRPr="00677AC8">
        <w:rPr>
          <w:rFonts w:eastAsia="Microsoft YaHei" w:cs="Times New Roman"/>
          <w:sz w:val="20"/>
          <w:szCs w:val="20"/>
          <w:lang w:eastAsia="zh-CN"/>
        </w:rPr>
        <w:t>J</w:t>
      </w:r>
      <w:r w:rsidR="0007608C">
        <w:rPr>
          <w:rFonts w:eastAsia="Microsoft YaHei" w:cs="Times New Roman"/>
          <w:sz w:val="20"/>
          <w:szCs w:val="20"/>
          <w:lang w:eastAsia="zh-CN"/>
        </w:rPr>
        <w:t>ava</w:t>
      </w:r>
      <w:r w:rsidR="0007608C" w:rsidRPr="00677AC8"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="0007608C">
        <w:rPr>
          <w:rFonts w:eastAsia="Microsoft YaHei" w:cs="Times New Roman"/>
          <w:sz w:val="20"/>
          <w:szCs w:val="20"/>
          <w:lang w:eastAsia="zh-CN"/>
        </w:rPr>
        <w:t>Spring Boot</w:t>
      </w:r>
      <w:r w:rsidR="004A1125">
        <w:rPr>
          <w:rFonts w:eastAsia="Microsoft YaHei" w:cs="Times New Roman"/>
          <w:sz w:val="20"/>
          <w:szCs w:val="20"/>
          <w:lang w:eastAsia="zh-CN"/>
        </w:rPr>
        <w:t xml:space="preserve">, Spring MVC, </w:t>
      </w:r>
      <w:proofErr w:type="spellStart"/>
      <w:r w:rsidR="004A1125">
        <w:rPr>
          <w:rFonts w:eastAsia="Microsoft YaHei" w:cs="Times New Roman"/>
          <w:sz w:val="20"/>
          <w:szCs w:val="20"/>
          <w:lang w:eastAsia="zh-CN"/>
        </w:rPr>
        <w:t>Thymeleaf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 </w:t>
      </w:r>
      <w:r w:rsidR="00683293">
        <w:rPr>
          <w:rFonts w:eastAsia="Microsoft YaHei" w:cs="Times New Roman"/>
          <w:sz w:val="20"/>
          <w:szCs w:val="20"/>
          <w:lang w:eastAsia="zh-CN"/>
        </w:rPr>
        <w:tab/>
      </w:r>
    </w:p>
    <w:p w14:paraId="2926E630" w14:textId="4522C8F1" w:rsidR="0007608C" w:rsidRPr="00FB31B0" w:rsidRDefault="00683293" w:rsidP="006832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>
        <w:rPr>
          <w:rFonts w:eastAsia="Microsoft YaHei" w:cs="Times New Roman"/>
          <w:b/>
          <w:bCs/>
          <w:sz w:val="20"/>
          <w:szCs w:val="20"/>
          <w:lang w:eastAsia="zh-CN"/>
        </w:rPr>
        <w:t>Databases</w:t>
      </w:r>
      <w:r w:rsidRPr="00677AC8">
        <w:rPr>
          <w:rFonts w:eastAsia="Microsoft YaHei" w:cs="Times New Roman"/>
          <w:sz w:val="20"/>
          <w:szCs w:val="20"/>
          <w:lang w:eastAsia="zh-CN"/>
        </w:rPr>
        <w:t>:</w:t>
      </w:r>
      <w:r>
        <w:rPr>
          <w:rFonts w:eastAsia="Microsoft YaHei" w:cs="Times New Roman"/>
          <w:sz w:val="20"/>
          <w:szCs w:val="20"/>
          <w:lang w:eastAsia="zh-CN"/>
        </w:rPr>
        <w:t xml:space="preserve"> SQL,</w:t>
      </w:r>
      <w:r w:rsidRPr="00677AC8">
        <w:rPr>
          <w:rFonts w:eastAsia="Microsoft YaHei" w:cs="Times New Roman"/>
          <w:sz w:val="20"/>
          <w:szCs w:val="20"/>
          <w:lang w:eastAsia="zh-CN"/>
        </w:rPr>
        <w:t xml:space="preserve"> Firebase</w:t>
      </w:r>
      <w:r>
        <w:rPr>
          <w:rFonts w:eastAsia="Microsoft YaHei" w:cs="Times New Roman"/>
          <w:sz w:val="20"/>
          <w:szCs w:val="20"/>
          <w:lang w:eastAsia="zh-CN"/>
        </w:rPr>
        <w:t xml:space="preserve">, MongoDB, Hibernate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Sequelize</w:t>
      </w:r>
      <w:proofErr w:type="spellEnd"/>
    </w:p>
    <w:p w14:paraId="5073603B" w14:textId="4169B18E" w:rsidR="00677AC8" w:rsidRPr="00677AC8" w:rsidRDefault="00677AC8" w:rsidP="00677AC8">
      <w:pPr>
        <w:spacing w:after="0"/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CD6D2E">
        <w:rPr>
          <w:rFonts w:eastAsia="Microsoft YaHei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WORK</w:t>
      </w:r>
      <w:r w:rsidRPr="00677AC8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 </w:t>
      </w:r>
      <w:r w:rsidRPr="009E391C">
        <w:rPr>
          <w:rFonts w:eastAsia="Microsoft YaHei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XPERIENCE</w:t>
      </w:r>
      <w:r w:rsidR="00CD6D2E">
        <w:rPr>
          <w:rFonts w:eastAsia="Microsoft YaHei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S</w:t>
      </w:r>
    </w:p>
    <w:p w14:paraId="7EEE103F" w14:textId="6AFC548F" w:rsidR="00FF2E59" w:rsidRPr="00FF2E59" w:rsidRDefault="00FF2E59" w:rsidP="00FF2E59">
      <w:pPr>
        <w:tabs>
          <w:tab w:val="right" w:pos="11340"/>
        </w:tabs>
        <w:spacing w:after="0" w:line="240" w:lineRule="auto"/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Schlumberger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y 202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52599A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August 2022</w:t>
      </w:r>
    </w:p>
    <w:p w14:paraId="70EEFD20" w14:textId="0CF60733" w:rsidR="00FF2E59" w:rsidRPr="00677AC8" w:rsidRDefault="00FF2E59" w:rsidP="005253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 w:rsidR="00F07ABE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Intern</w:t>
      </w:r>
      <w:r w:rsidR="0052534B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| </w:t>
      </w:r>
      <w:r w:rsidR="0052534B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chlumberger-Doll Research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253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ambridge, MA</w:t>
      </w:r>
    </w:p>
    <w:p w14:paraId="138D07E5" w14:textId="407CDC56" w:rsidR="00AE0C47" w:rsidRDefault="00AE0C47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a backend management module with </w:t>
      </w:r>
      <w:r w:rsidRPr="00AE0C4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monitor the current status of company’s visualization platform.</w:t>
      </w:r>
    </w:p>
    <w:p w14:paraId="21614869" w14:textId="32E4EE0C" w:rsidR="000C1FA7" w:rsidRDefault="001B23B4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efactored platform’s</w:t>
      </w:r>
      <w:r w:rsidR="008E5F0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="008E5F0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Logplot</w:t>
      </w:r>
      <w:proofErr w:type="spellEnd"/>
      <w:r w:rsidR="008E5F0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with </w:t>
      </w:r>
      <w:r w:rsidR="008E5F0C"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INT </w:t>
      </w:r>
      <w:proofErr w:type="spellStart"/>
      <w:r w:rsidR="008E5F0C"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eoToolkit</w:t>
      </w:r>
      <w:proofErr w:type="spellEnd"/>
      <w:r w:rsidR="008E5F0C"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425DA"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API</w:t>
      </w:r>
      <w:r w:rsidR="00AF5916"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</w:t>
      </w:r>
      <w:r w:rsidR="003425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</w:t>
      </w:r>
      <w:r w:rsidR="008E5F0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llowing users </w:t>
      </w:r>
      <w:r w:rsidR="00C83B8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o </w:t>
      </w:r>
      <w:r w:rsidR="00B134C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isualize</w:t>
      </w:r>
      <w:r w:rsidR="00C83B8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multiple </w:t>
      </w:r>
      <w:r w:rsidR="006332F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logs </w:t>
      </w:r>
      <w:r w:rsidR="00B134C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within</w:t>
      </w:r>
      <w:r w:rsidR="006332F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one single track.</w:t>
      </w:r>
    </w:p>
    <w:p w14:paraId="48CA9F20" w14:textId="21B808BA" w:rsidR="00CE1945" w:rsidRDefault="00CE1945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hanced researchers’ experience of using Formation and Log Visualizer by </w:t>
      </w:r>
      <w:r w:rsidR="0079198D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llowing users to designate min and max.</w:t>
      </w:r>
    </w:p>
    <w:p w14:paraId="1161B341" w14:textId="28C41DB8" w:rsidR="00FF2E59" w:rsidRDefault="003B076A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Redesigned the </w:t>
      </w:r>
      <w:r w:rsidR="00DA096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ontroller mechanism</w:t>
      </w:r>
      <w:r w:rsidR="00147963" w:rsidRPr="0014796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or </w:t>
      </w:r>
      <w:r w:rsidR="00D8238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eographic 3D visualizer</w:t>
      </w:r>
      <w:r w:rsidR="00AF5916" w:rsidRPr="00AF591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enderer</w:t>
      </w:r>
      <w:r w:rsidR="00D8238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written in </w:t>
      </w:r>
      <w:r w:rsidR="00AF5916" w:rsidRPr="007F1913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hree.js</w:t>
      </w:r>
      <w:r w:rsidR="00AF591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D8238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for better user experience</w:t>
      </w:r>
      <w:r w:rsidR="00CB5B9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2598FAFE" w14:textId="61F0DBE6" w:rsidR="00A33A06" w:rsidRPr="00147963" w:rsidRDefault="00112FE7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mproved the </w:t>
      </w:r>
      <w:r w:rsidR="00FA0A9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elopment and testing experience by t</w:t>
      </w:r>
      <w:r w:rsidR="00A33A0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ansplant</w:t>
      </w:r>
      <w:r w:rsidR="00FA0A9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g</w:t>
      </w:r>
      <w:r w:rsidR="00A33A0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he existing </w:t>
      </w:r>
      <w:proofErr w:type="gramStart"/>
      <w:r w:rsidR="004106B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13 </w:t>
      </w:r>
      <w:r w:rsidR="0038447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unit</w:t>
      </w:r>
      <w:proofErr w:type="gramEnd"/>
      <w:r w:rsidR="0038447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est cases from Linux to Windows.</w:t>
      </w:r>
    </w:p>
    <w:p w14:paraId="26DBD09A" w14:textId="42138C7D" w:rsidR="00B04D48" w:rsidRPr="00677AC8" w:rsidRDefault="00B04D48" w:rsidP="00B04D48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Meta Force, LLC.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="002A194B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 xml:space="preserve">        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rch 202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FF2E59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y 2022</w:t>
      </w:r>
    </w:p>
    <w:p w14:paraId="47447CED" w14:textId="052FAD6D" w:rsidR="00B04D48" w:rsidRPr="00677AC8" w:rsidRDefault="00B04D48" w:rsidP="003A6595">
      <w:pPr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 w:rsidR="00F07ABE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Intern</w:t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everly Hills</w:t>
      </w:r>
      <w:r w:rsidRPr="003A659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CA</w:t>
      </w:r>
    </w:p>
    <w:p w14:paraId="76595B63" w14:textId="28844055" w:rsidR="00153D9D" w:rsidRDefault="00153D9D" w:rsidP="007623EA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</w:t>
      </w:r>
      <w:r w:rsidR="0030586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166EB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ompany’s official website with animation</w:t>
      </w:r>
      <w:r w:rsidR="006C03E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</w:t>
      </w:r>
      <w:r w:rsidR="00166EB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="001A3A5D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166EB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esponsive design</w:t>
      </w:r>
      <w:r w:rsidR="00C9042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355EA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using </w:t>
      </w:r>
      <w:r w:rsidR="00355EA9"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="00355EA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355EA9"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 w:rsidR="00355EA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C1036C"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 w:rsidR="00C1036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and </w:t>
      </w:r>
      <w:proofErr w:type="spellStart"/>
      <w:r w:rsidR="00C1036C"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Vite</w:t>
      </w:r>
      <w:proofErr w:type="spellEnd"/>
      <w:r w:rsidR="00C1036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6C37C33A" w14:textId="40801FF1" w:rsidR="00A96CD6" w:rsidRPr="00A96CD6" w:rsidRDefault="001B2F5B" w:rsidP="00A96CD6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Created </w:t>
      </w:r>
      <w:r w:rsidR="008C497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nd hosted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the web</w:t>
      </w:r>
      <w:r w:rsidR="009758C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site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for </w:t>
      </w:r>
      <w:r w:rsidR="00B775A2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he Sloth Journey </w:t>
      </w:r>
      <w:r w:rsidR="009758C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NFT</w:t>
      </w:r>
      <w:r w:rsid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on Heroku</w:t>
      </w:r>
      <w:r w:rsidR="00954B3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creating a profit of </w:t>
      </w:r>
      <w:r w:rsidR="00954B3B"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$10 thousand</w:t>
      </w:r>
      <w:r w:rsidR="0061795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4D2A9DA0" w14:textId="37D53EF4" w:rsidR="00677AC8" w:rsidRPr="00677AC8" w:rsidRDefault="00000000" w:rsidP="00A96CD6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8" w:history="1">
        <w:r w:rsidR="00677AC8" w:rsidRPr="00386BE1">
          <w:rPr>
            <w:rStyle w:val="Hyperlink"/>
            <w:rFonts w:eastAsia="Microsoft YaHei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>Xiaomi</w:t>
        </w:r>
      </w:hyperlink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</w:t>
      </w:r>
      <w:r w:rsid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ptember 2021–</w:t>
      </w:r>
      <w:r w:rsidR="00C756F2" w:rsidRP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cember 2021</w:t>
      </w:r>
    </w:p>
    <w:p w14:paraId="76EDE3DB" w14:textId="41D2E22F" w:rsidR="00677AC8" w:rsidRPr="00677AC8" w:rsidRDefault="00677AC8" w:rsidP="00B7333F">
      <w:pPr>
        <w:tabs>
          <w:tab w:val="right" w:pos="10980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Software Developer </w:t>
      </w:r>
      <w:r w:rsidR="00F07ABE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Intern </w:t>
      </w:r>
      <w:r w:rsidR="00575EEC"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&amp; </w:t>
      </w:r>
      <w:r w:rsidR="00F07ABE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Intern </w:t>
      </w:r>
      <w:r w:rsidR="00575EEC"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Interviewer</w:t>
      </w: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|</w:t>
      </w: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Department of </w:t>
      </w:r>
      <w:r w:rsidR="00A3185A"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MIUI</w:t>
      </w: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Experience</w:t>
      </w:r>
      <w:r w:rsidRPr="00677AC8">
        <w:rPr>
          <w:rFonts w:eastAsia="Microsoft YaHei" w:cs="Times New Roman" w:hint="eastAsia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eijing, China</w:t>
      </w:r>
    </w:p>
    <w:p w14:paraId="048BD5DE" w14:textId="767551A6" w:rsidR="002100BC" w:rsidRDefault="002100BC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eloped</w:t>
      </w:r>
      <w:r w:rsidR="00CD65E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9627E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ultiple</w:t>
      </w:r>
      <w:r w:rsidR="00CD65E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sections</w:t>
      </w:r>
      <w:r w:rsidR="00750CD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for</w:t>
      </w:r>
      <w:r w:rsidR="00CD65E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MIUI 13’s </w:t>
      </w:r>
      <w:r w:rsidR="00750CD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official website</w:t>
      </w:r>
      <w:r w:rsid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(home.miui.com) </w:t>
      </w:r>
      <w:r w:rsid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using </w:t>
      </w:r>
      <w:r w:rsidR="00184B2B"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Next.js</w:t>
      </w:r>
      <w:r w:rsidR="005253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2534B" w:rsidRP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</w:t>
      </w:r>
      <w:r w:rsidR="005253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proofErr w:type="gramStart"/>
      <w:r w:rsidR="005253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 w:rsidR="00CD65E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</w:t>
      </w:r>
      <w:proofErr w:type="gramEnd"/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djusted visual effects to match the </w:t>
      </w:r>
      <w:r w:rsidR="004A764D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partment’s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changing expectations and helped increment MIUI’s monthly active users by </w:t>
      </w:r>
      <w:r w:rsidR="0052534B"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100 million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752DDC59" w14:textId="5B36BF89" w:rsidR="0052534B" w:rsidRDefault="0052534B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hanced operations team’s work efficiency by developing </w:t>
      </w:r>
      <w:r w:rsidR="004A764D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plash screen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product library management modules for Xiaomi Community’s backend with React to enable automated </w:t>
      </w:r>
      <w:r w:rsidR="004A764D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plash screen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product management. </w:t>
      </w:r>
    </w:p>
    <w:p w14:paraId="26C2EC1F" w14:textId="4629A940" w:rsid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 w:hint="eastAsia"/>
          <w:sz w:val="20"/>
          <w:szCs w:val="20"/>
          <w:shd w:val="clear" w:color="auto" w:fill="FFFFFF"/>
          <w:lang w:eastAsia="zh-CN"/>
        </w:rPr>
        <w:t>C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rried out new APIs for Xiaomi Group’s privacy policy management platform with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Egg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 w:rsidR="00AB6F17"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-</w:t>
      </w:r>
      <w:proofErr w:type="spellStart"/>
      <w:r w:rsidR="00AB6F17"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equelize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enabling administrators to access published privacy policies</w:t>
      </w:r>
      <w:r w:rsidR="009F7AB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01154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ublish new policies through the server</w:t>
      </w:r>
      <w:r w:rsidR="009F7AB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to clien</w:t>
      </w:r>
      <w:r w:rsidR="009F7AB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t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etc.</w:t>
      </w:r>
    </w:p>
    <w:p w14:paraId="0585C5E6" w14:textId="03ECCA2E" w:rsidR="00EC0140" w:rsidRPr="0052534B" w:rsidRDefault="004940D6" w:rsidP="0052534B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riched the animation solution pool </w:t>
      </w:r>
      <w:r w:rsidR="00253E4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y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F86E6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nalyz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g</w:t>
      </w:r>
      <w:r w:rsidR="00F86E6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53AE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 reproducing</w:t>
      </w:r>
      <w:r w:rsidR="00CC73B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the</w:t>
      </w:r>
      <w:r w:rsidR="0050521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imations on </w:t>
      </w:r>
      <w:r w:rsidR="00702F8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pple </w:t>
      </w:r>
      <w:r w:rsidR="004F0C3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acBook</w:t>
      </w:r>
      <w:r w:rsidR="0005336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Pro</w:t>
      </w:r>
      <w:r w:rsidR="00961BE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's</w:t>
      </w:r>
      <w:r w:rsidR="0005336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official websit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402C650D" w14:textId="5E97426F" w:rsidR="00575EEC" w:rsidRPr="00677AC8" w:rsidRDefault="00575EEC" w:rsidP="00EC0140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Alibaba 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Pr="002A19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ay 2021–August 2021</w:t>
      </w:r>
    </w:p>
    <w:p w14:paraId="022D7FAA" w14:textId="44965745" w:rsidR="00575EEC" w:rsidRPr="00677AC8" w:rsidRDefault="00575EEC" w:rsidP="00F23DFA">
      <w:pPr>
        <w:tabs>
          <w:tab w:val="right" w:pos="10440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 w:rsidR="00F07ABE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Intern</w:t>
      </w: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|</w:t>
      </w: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Alibaba Cloud Utility Products Business Unit</w:t>
      </w:r>
      <w:r w:rsidR="003E47C3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E47C3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ngzhou, Zhejiang, China</w:t>
      </w:r>
    </w:p>
    <w:p w14:paraId="26874B5D" w14:textId="39E3CF40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xpanded the functionality and improved the usability of Alibaba Cloud by implementing new features, varying from constructing the Advanced Features page of VPC to carrying out the 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Switch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change-of-binding module of 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Router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-Table</w:t>
      </w:r>
      <w:r w:rsidR="00D23E0D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creating an indirect increase in revenue of </w:t>
      </w:r>
      <w:r w:rsidR="00D23E0D"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$0.2 million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2F6307E1" w14:textId="7392A31D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and continuously improved a code generation solution with </w:t>
      </w:r>
      <w:r w:rsidRPr="0071454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71454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Handlebars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in order to enhance the efficiency and </w:t>
      </w:r>
      <w:r w:rsidR="00D836C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fficient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hroughput of large frontend development teams.</w:t>
      </w:r>
    </w:p>
    <w:p w14:paraId="05320C19" w14:textId="5DE74A2E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uilt</w:t>
      </w:r>
      <w:r w:rsidR="003E26B2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utomate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est cases for DHCP Options Set and Smart Access Gateway </w:t>
      </w:r>
      <w:r w:rsidR="0033209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nd created </w:t>
      </w:r>
      <w:r w:rsidR="00FB520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utorial </w:t>
      </w:r>
      <w:r w:rsidR="0033209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ocumentation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B520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o </w:t>
      </w:r>
      <w:r w:rsidR="00954B3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mprove the </w:t>
      </w:r>
      <w:r w:rsidR="00FB520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new employees </w:t>
      </w:r>
      <w:r w:rsidR="00954B3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raining efficiency by </w:t>
      </w:r>
      <w:r w:rsidR="00954B3B"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20%</w:t>
      </w:r>
      <w:r w:rsidR="00FB520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1EE93363" w14:textId="77777777" w:rsidR="00677AC8" w:rsidRPr="00677AC8" w:rsidRDefault="00677AC8" w:rsidP="00677AC8">
      <w:pPr>
        <w:spacing w:after="0" w:line="240" w:lineRule="auto"/>
        <w:contextualSpacing/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Microsoft YaHei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PROJECTS</w:t>
      </w:r>
    </w:p>
    <w:p w14:paraId="7365136F" w14:textId="03C6190D" w:rsidR="00677AC8" w:rsidRPr="00677AC8" w:rsidRDefault="00000000" w:rsidP="00677AC8">
      <w:pPr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9" w:history="1">
        <w:r w:rsidR="00677AC8" w:rsidRPr="00677AC8">
          <w:rPr>
            <w:rFonts w:eastAsia="Microsoft YaHei" w:cs="Times New Roman"/>
            <w:b/>
            <w:bCs/>
            <w:sz w:val="20"/>
            <w:szCs w:val="20"/>
            <w:shd w:val="clear" w:color="auto" w:fill="FFFFFF"/>
            <w:lang w:eastAsia="zh-CN"/>
          </w:rPr>
          <w:t>Humming</w:t>
        </w:r>
      </w:hyperlink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</w:t>
      </w:r>
      <w:r w:rsidR="002D4D1F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C86A9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="00677AC8" w:rsidRPr="002A19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pril 2020–September 2020</w:t>
      </w:r>
    </w:p>
    <w:p w14:paraId="07A78B8E" w14:textId="6EBEB554" w:rsidR="00677AC8" w:rsidRPr="00677AC8" w:rsidRDefault="0080491B" w:rsidP="00677AC8">
      <w:pPr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rogrammed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850FF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mobile 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pplication that </w:t>
      </w:r>
      <w:r w:rsidR="00850FF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imulates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delivery services via drones and robots within San Francisco in </w:t>
      </w:r>
      <w:r w:rsidR="00850FF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gile</w:t>
      </w:r>
      <w:r w:rsidR="00850FF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ashion.</w:t>
      </w:r>
    </w:p>
    <w:p w14:paraId="41A16E60" w14:textId="77777777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gineered all 7 screens, which provide functionalities of user authentication, solution planning, order creation, status tracking, profile information modification, etc., with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 Nativ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Firebas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69141DA8" w14:textId="1343E368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hanced the user experience by </w:t>
      </w:r>
      <w:r w:rsidR="00763C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tegrating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63C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olyline drawing, route computation, coordinate translation and payment </w:t>
      </w:r>
      <w:r w:rsidR="00763C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rvice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1E603E49" w14:textId="4594C694" w:rsidR="00677AC8" w:rsidRPr="00D16E5F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ised APIs for order creation and management, payment information generation and validation, and address management</w:t>
      </w:r>
      <w:r w:rsidR="00C66D3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6D422832" w14:textId="16915583" w:rsidR="00677AC8" w:rsidRPr="00677AC8" w:rsidRDefault="00000000" w:rsidP="00677AC8">
      <w:pPr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0" w:history="1">
        <w:proofErr w:type="spellStart"/>
        <w:r w:rsidR="00677AC8" w:rsidRPr="00677AC8">
          <w:rPr>
            <w:rFonts w:eastAsia="Microsoft YaHei" w:cs="Times New Roman"/>
            <w:b/>
            <w:bCs/>
            <w:sz w:val="20"/>
            <w:szCs w:val="20"/>
            <w:shd w:val="clear" w:color="auto" w:fill="FFFFFF"/>
            <w:lang w:eastAsia="zh-CN"/>
          </w:rPr>
          <w:t>InMotion</w:t>
        </w:r>
        <w:proofErr w:type="spellEnd"/>
      </w:hyperlink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   </w:t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</w:t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D4D1F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2A19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November 2019–September 2020</w:t>
      </w:r>
    </w:p>
    <w:p w14:paraId="1E0CF06A" w14:textId="253F5579" w:rsidR="00677AC8" w:rsidRPr="00677AC8" w:rsidRDefault="003C019F" w:rsidP="00677AC8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gineered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 real-time web app that analyzes human facial expressions from webcam and video, sorts the emotion data into 7 categories, and displays the data with a visual diagram.                                                                                                                   </w:t>
      </w:r>
    </w:p>
    <w:p w14:paraId="716FDBDC" w14:textId="7A4A6984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Constructed the user authentication module with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Node.</w:t>
      </w:r>
      <w:r w:rsid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Express.</w:t>
      </w:r>
      <w:r w:rsid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="0093321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</w:t>
      </w:r>
      <w:r w:rsidR="00DC56C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ongoos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and </w:t>
      </w:r>
      <w:r w:rsidR="00373C2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blurred user auth info with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JWT</w:t>
      </w:r>
      <w:r w:rsidR="00373C2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7C4CAD74" w14:textId="7148A357" w:rsidR="003505EB" w:rsidRPr="003505EB" w:rsidRDefault="00677AC8" w:rsidP="003505EB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pplied 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Firestore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store facial expression data uploaded every 100 frames for further facial expression analyses.</w:t>
      </w:r>
    </w:p>
    <w:p w14:paraId="17B69B16" w14:textId="6E74CCD5" w:rsidR="00677AC8" w:rsidRPr="00677AC8" w:rsidRDefault="00000000" w:rsidP="00EA311E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1" w:history="1">
        <w:r w:rsidR="00677AC8" w:rsidRPr="00677AC8">
          <w:rPr>
            <w:rFonts w:eastAsia="Microsoft YaHei" w:cs="Times New Roman"/>
            <w:b/>
            <w:bCs/>
            <w:sz w:val="20"/>
            <w:szCs w:val="20"/>
            <w:shd w:val="clear" w:color="auto" w:fill="FFFFFF"/>
            <w:lang w:eastAsia="zh-CN"/>
          </w:rPr>
          <w:t>Waste VR</w:t>
        </w:r>
      </w:hyperlink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                                                                            </w:t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2D4D1F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ugust 2019–May 2020</w:t>
      </w:r>
    </w:p>
    <w:p w14:paraId="53685968" w14:textId="77777777" w:rsidR="00677AC8" w:rsidRPr="00677AC8" w:rsidRDefault="00677AC8" w:rsidP="00677AC8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Managed day-to-day developmental progress and a team of 5 engineers on a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Virtual Reality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project sponsored by the company PTP Strategy via the UF Integrated Product and Process Design (IPPD) program. </w:t>
      </w:r>
    </w:p>
    <w:p w14:paraId="653AD062" w14:textId="77777777" w:rsidR="00677AC8" w:rsidRP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Oversaw and ensured consistent and accurate output of the sponsor’s desired program under the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Agil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development pattern by collaborating with the programming team members, faculty coach, and liaison engineer.</w:t>
      </w:r>
    </w:p>
    <w:p w14:paraId="1C592522" w14:textId="3BB335E7" w:rsidR="00677AC8" w:rsidRPr="00677AC8" w:rsidRDefault="006A5722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reated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 </w:t>
      </w:r>
      <w:r w:rsidR="00F34272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R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pp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with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veral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learning modules </w:t>
      </w:r>
      <w:r w:rsidR="002E2AA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Unity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targeted to the general public for education on recycling methods. </w:t>
      </w:r>
    </w:p>
    <w:p w14:paraId="13865A6F" w14:textId="7A175318" w:rsidR="007C0700" w:rsidRPr="00677AC8" w:rsidRDefault="00677AC8" w:rsidP="00251576">
      <w:pPr>
        <w:numPr>
          <w:ilvl w:val="0"/>
          <w:numId w:val="13"/>
        </w:numPr>
        <w:spacing w:after="0" w:line="240" w:lineRule="auto"/>
        <w:ind w:left="270" w:hanging="270"/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signed the Quiz Scene of the program, involving scene construction and devising algorithms to complete quizze</w:t>
      </w:r>
      <w:r w:rsidR="00A10C5D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sectPr w:rsidR="007C0700" w:rsidRPr="00677AC8" w:rsidSect="004519B5">
      <w:pgSz w:w="11906" w:h="16838"/>
      <w:pgMar w:top="720" w:right="720" w:bottom="432" w:left="720" w:header="850" w:footer="994" w:gutter="0"/>
      <w:cols w:space="425"/>
      <w:docGrid w:linePitch="4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296C9" w14:textId="77777777" w:rsidR="00F646FC" w:rsidRDefault="00F646FC" w:rsidP="003263C3">
      <w:pPr>
        <w:spacing w:after="0" w:line="240" w:lineRule="auto"/>
      </w:pPr>
      <w:r>
        <w:separator/>
      </w:r>
    </w:p>
  </w:endnote>
  <w:endnote w:type="continuationSeparator" w:id="0">
    <w:p w14:paraId="0625D77E" w14:textId="77777777" w:rsidR="00F646FC" w:rsidRDefault="00F646FC" w:rsidP="003263C3">
      <w:pPr>
        <w:spacing w:after="0" w:line="240" w:lineRule="auto"/>
      </w:pPr>
      <w:r>
        <w:continuationSeparator/>
      </w:r>
    </w:p>
  </w:endnote>
  <w:endnote w:type="continuationNotice" w:id="1">
    <w:p w14:paraId="4FA5F55F" w14:textId="77777777" w:rsidR="00F646FC" w:rsidRDefault="00F646F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4D8E0" w14:textId="77777777" w:rsidR="00F646FC" w:rsidRDefault="00F646FC" w:rsidP="003263C3">
      <w:pPr>
        <w:spacing w:after="0" w:line="240" w:lineRule="auto"/>
      </w:pPr>
      <w:r>
        <w:separator/>
      </w:r>
    </w:p>
  </w:footnote>
  <w:footnote w:type="continuationSeparator" w:id="0">
    <w:p w14:paraId="741918ED" w14:textId="77777777" w:rsidR="00F646FC" w:rsidRDefault="00F646FC" w:rsidP="003263C3">
      <w:pPr>
        <w:spacing w:after="0" w:line="240" w:lineRule="auto"/>
      </w:pPr>
      <w:r>
        <w:continuationSeparator/>
      </w:r>
    </w:p>
  </w:footnote>
  <w:footnote w:type="continuationNotice" w:id="1">
    <w:p w14:paraId="4274CD7C" w14:textId="77777777" w:rsidR="00F646FC" w:rsidRDefault="00F646F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6EF0"/>
    <w:multiLevelType w:val="hybridMultilevel"/>
    <w:tmpl w:val="94A854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4A4691"/>
    <w:multiLevelType w:val="hybridMultilevel"/>
    <w:tmpl w:val="3CB690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7862A81"/>
    <w:multiLevelType w:val="hybridMultilevel"/>
    <w:tmpl w:val="90F22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6709E"/>
    <w:multiLevelType w:val="hybridMultilevel"/>
    <w:tmpl w:val="6D502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4D12"/>
    <w:multiLevelType w:val="hybridMultilevel"/>
    <w:tmpl w:val="DCC6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21B5"/>
    <w:multiLevelType w:val="hybridMultilevel"/>
    <w:tmpl w:val="8B50F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1E7001"/>
    <w:multiLevelType w:val="hybridMultilevel"/>
    <w:tmpl w:val="4E360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EE311B"/>
    <w:multiLevelType w:val="hybridMultilevel"/>
    <w:tmpl w:val="182483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B148D8"/>
    <w:multiLevelType w:val="hybridMultilevel"/>
    <w:tmpl w:val="8E6C6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14145"/>
    <w:multiLevelType w:val="hybridMultilevel"/>
    <w:tmpl w:val="87FE8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47FB3"/>
    <w:multiLevelType w:val="hybridMultilevel"/>
    <w:tmpl w:val="A6544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3F3844"/>
    <w:multiLevelType w:val="hybridMultilevel"/>
    <w:tmpl w:val="18BA0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8068DE"/>
    <w:multiLevelType w:val="hybridMultilevel"/>
    <w:tmpl w:val="AD00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A0B7A"/>
    <w:multiLevelType w:val="hybridMultilevel"/>
    <w:tmpl w:val="B040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47F36"/>
    <w:multiLevelType w:val="hybridMultilevel"/>
    <w:tmpl w:val="33A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456EE"/>
    <w:multiLevelType w:val="hybridMultilevel"/>
    <w:tmpl w:val="781E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E7AEB"/>
    <w:multiLevelType w:val="hybridMultilevel"/>
    <w:tmpl w:val="A5A2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46E4B"/>
    <w:multiLevelType w:val="hybridMultilevel"/>
    <w:tmpl w:val="05FAC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8517D"/>
    <w:multiLevelType w:val="hybridMultilevel"/>
    <w:tmpl w:val="C3F0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5032E"/>
    <w:multiLevelType w:val="hybridMultilevel"/>
    <w:tmpl w:val="62B0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648BA"/>
    <w:multiLevelType w:val="hybridMultilevel"/>
    <w:tmpl w:val="8AC63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11873"/>
    <w:multiLevelType w:val="hybridMultilevel"/>
    <w:tmpl w:val="324603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7D0441D"/>
    <w:multiLevelType w:val="hybridMultilevel"/>
    <w:tmpl w:val="94A28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9D30AB"/>
    <w:multiLevelType w:val="hybridMultilevel"/>
    <w:tmpl w:val="8264D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098822">
    <w:abstractNumId w:val="23"/>
  </w:num>
  <w:num w:numId="2" w16cid:durableId="1778865737">
    <w:abstractNumId w:val="13"/>
  </w:num>
  <w:num w:numId="3" w16cid:durableId="1317999151">
    <w:abstractNumId w:val="14"/>
  </w:num>
  <w:num w:numId="4" w16cid:durableId="1952976950">
    <w:abstractNumId w:val="9"/>
  </w:num>
  <w:num w:numId="5" w16cid:durableId="913901062">
    <w:abstractNumId w:val="20"/>
  </w:num>
  <w:num w:numId="6" w16cid:durableId="841822036">
    <w:abstractNumId w:val="17"/>
  </w:num>
  <w:num w:numId="7" w16cid:durableId="300961298">
    <w:abstractNumId w:val="8"/>
  </w:num>
  <w:num w:numId="8" w16cid:durableId="203251458">
    <w:abstractNumId w:val="22"/>
  </w:num>
  <w:num w:numId="9" w16cid:durableId="1825462016">
    <w:abstractNumId w:val="21"/>
  </w:num>
  <w:num w:numId="10" w16cid:durableId="1219785418">
    <w:abstractNumId w:val="12"/>
  </w:num>
  <w:num w:numId="11" w16cid:durableId="1666979067">
    <w:abstractNumId w:val="19"/>
  </w:num>
  <w:num w:numId="12" w16cid:durableId="981999935">
    <w:abstractNumId w:val="1"/>
  </w:num>
  <w:num w:numId="13" w16cid:durableId="388573058">
    <w:abstractNumId w:val="11"/>
  </w:num>
  <w:num w:numId="14" w16cid:durableId="857088943">
    <w:abstractNumId w:val="18"/>
  </w:num>
  <w:num w:numId="15" w16cid:durableId="145707286">
    <w:abstractNumId w:val="16"/>
  </w:num>
  <w:num w:numId="16" w16cid:durableId="2067222211">
    <w:abstractNumId w:val="2"/>
  </w:num>
  <w:num w:numId="17" w16cid:durableId="126357806">
    <w:abstractNumId w:val="15"/>
  </w:num>
  <w:num w:numId="18" w16cid:durableId="867525308">
    <w:abstractNumId w:val="0"/>
  </w:num>
  <w:num w:numId="19" w16cid:durableId="1132290123">
    <w:abstractNumId w:val="4"/>
  </w:num>
  <w:num w:numId="20" w16cid:durableId="173345380">
    <w:abstractNumId w:val="7"/>
  </w:num>
  <w:num w:numId="21" w16cid:durableId="334187823">
    <w:abstractNumId w:val="10"/>
  </w:num>
  <w:num w:numId="22" w16cid:durableId="939145886">
    <w:abstractNumId w:val="2"/>
  </w:num>
  <w:num w:numId="23" w16cid:durableId="1205168775">
    <w:abstractNumId w:val="3"/>
  </w:num>
  <w:num w:numId="24" w16cid:durableId="1928228301">
    <w:abstractNumId w:val="5"/>
  </w:num>
  <w:num w:numId="25" w16cid:durableId="11005675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czMjAyNbEwszRW0lEKTi0uzszPAykwN6oFAGfCGIwtAAAA"/>
  </w:docVars>
  <w:rsids>
    <w:rsidRoot w:val="00F97D89"/>
    <w:rsid w:val="00000256"/>
    <w:rsid w:val="0000264A"/>
    <w:rsid w:val="000054BF"/>
    <w:rsid w:val="00006E00"/>
    <w:rsid w:val="00011541"/>
    <w:rsid w:val="00011762"/>
    <w:rsid w:val="00012E25"/>
    <w:rsid w:val="000157EF"/>
    <w:rsid w:val="00021877"/>
    <w:rsid w:val="00023EEF"/>
    <w:rsid w:val="00027633"/>
    <w:rsid w:val="00027F7C"/>
    <w:rsid w:val="00033754"/>
    <w:rsid w:val="000337C8"/>
    <w:rsid w:val="000338C5"/>
    <w:rsid w:val="00033A1D"/>
    <w:rsid w:val="00033A6A"/>
    <w:rsid w:val="00034C0E"/>
    <w:rsid w:val="0003516D"/>
    <w:rsid w:val="00041DBE"/>
    <w:rsid w:val="000440D7"/>
    <w:rsid w:val="0004590B"/>
    <w:rsid w:val="00053367"/>
    <w:rsid w:val="000546E6"/>
    <w:rsid w:val="00055863"/>
    <w:rsid w:val="00056C66"/>
    <w:rsid w:val="00057643"/>
    <w:rsid w:val="00060510"/>
    <w:rsid w:val="000609D0"/>
    <w:rsid w:val="00061A90"/>
    <w:rsid w:val="00064171"/>
    <w:rsid w:val="0006445A"/>
    <w:rsid w:val="00070D72"/>
    <w:rsid w:val="00075574"/>
    <w:rsid w:val="0007608C"/>
    <w:rsid w:val="000817D9"/>
    <w:rsid w:val="00085C87"/>
    <w:rsid w:val="00090723"/>
    <w:rsid w:val="0009390B"/>
    <w:rsid w:val="00094D8F"/>
    <w:rsid w:val="00094E0F"/>
    <w:rsid w:val="000960C5"/>
    <w:rsid w:val="00096798"/>
    <w:rsid w:val="000A4F95"/>
    <w:rsid w:val="000A5E5D"/>
    <w:rsid w:val="000B2ABB"/>
    <w:rsid w:val="000B4DF8"/>
    <w:rsid w:val="000C0076"/>
    <w:rsid w:val="000C0807"/>
    <w:rsid w:val="000C1FA7"/>
    <w:rsid w:val="000C43F8"/>
    <w:rsid w:val="000C49CD"/>
    <w:rsid w:val="000C557F"/>
    <w:rsid w:val="000C601F"/>
    <w:rsid w:val="000D04A4"/>
    <w:rsid w:val="000D0513"/>
    <w:rsid w:val="000D3BE2"/>
    <w:rsid w:val="000D43E9"/>
    <w:rsid w:val="000E117A"/>
    <w:rsid w:val="000E2595"/>
    <w:rsid w:val="000E4412"/>
    <w:rsid w:val="000E7AC6"/>
    <w:rsid w:val="000F0227"/>
    <w:rsid w:val="000F078A"/>
    <w:rsid w:val="000F1E9F"/>
    <w:rsid w:val="000F4923"/>
    <w:rsid w:val="0010022A"/>
    <w:rsid w:val="0010339F"/>
    <w:rsid w:val="00104F93"/>
    <w:rsid w:val="00105C8D"/>
    <w:rsid w:val="00107BEB"/>
    <w:rsid w:val="00110C8F"/>
    <w:rsid w:val="001123DA"/>
    <w:rsid w:val="00112FE7"/>
    <w:rsid w:val="00114A89"/>
    <w:rsid w:val="001152C6"/>
    <w:rsid w:val="00115A48"/>
    <w:rsid w:val="001344A0"/>
    <w:rsid w:val="00134F3C"/>
    <w:rsid w:val="0013766F"/>
    <w:rsid w:val="00144B40"/>
    <w:rsid w:val="00147963"/>
    <w:rsid w:val="00151555"/>
    <w:rsid w:val="00153D9D"/>
    <w:rsid w:val="001554C5"/>
    <w:rsid w:val="00166EB7"/>
    <w:rsid w:val="0017037D"/>
    <w:rsid w:val="00170767"/>
    <w:rsid w:val="001735BA"/>
    <w:rsid w:val="001745BD"/>
    <w:rsid w:val="00180523"/>
    <w:rsid w:val="00181214"/>
    <w:rsid w:val="001816B1"/>
    <w:rsid w:val="001827D5"/>
    <w:rsid w:val="00182DE6"/>
    <w:rsid w:val="00184B2B"/>
    <w:rsid w:val="001871D1"/>
    <w:rsid w:val="00190239"/>
    <w:rsid w:val="00190A85"/>
    <w:rsid w:val="001913FF"/>
    <w:rsid w:val="0019363B"/>
    <w:rsid w:val="00193E2A"/>
    <w:rsid w:val="00194B54"/>
    <w:rsid w:val="001A088E"/>
    <w:rsid w:val="001A3A5D"/>
    <w:rsid w:val="001A4108"/>
    <w:rsid w:val="001A4FB2"/>
    <w:rsid w:val="001A5A2E"/>
    <w:rsid w:val="001B23B4"/>
    <w:rsid w:val="001B2C47"/>
    <w:rsid w:val="001B2F5B"/>
    <w:rsid w:val="001B4861"/>
    <w:rsid w:val="001B6448"/>
    <w:rsid w:val="001C0AA2"/>
    <w:rsid w:val="001C2A8D"/>
    <w:rsid w:val="001C2B10"/>
    <w:rsid w:val="001C469E"/>
    <w:rsid w:val="001C5702"/>
    <w:rsid w:val="001D2FB0"/>
    <w:rsid w:val="001D3550"/>
    <w:rsid w:val="001D451C"/>
    <w:rsid w:val="001D6EB0"/>
    <w:rsid w:val="001F495B"/>
    <w:rsid w:val="001F4CB1"/>
    <w:rsid w:val="002016D6"/>
    <w:rsid w:val="00207A06"/>
    <w:rsid w:val="00207EA7"/>
    <w:rsid w:val="002100BC"/>
    <w:rsid w:val="0022102D"/>
    <w:rsid w:val="00221043"/>
    <w:rsid w:val="002223FC"/>
    <w:rsid w:val="002225AC"/>
    <w:rsid w:val="00222ADD"/>
    <w:rsid w:val="00226845"/>
    <w:rsid w:val="00232AF4"/>
    <w:rsid w:val="00234B8F"/>
    <w:rsid w:val="00235488"/>
    <w:rsid w:val="00236ED7"/>
    <w:rsid w:val="00237C26"/>
    <w:rsid w:val="00237C78"/>
    <w:rsid w:val="00237ED3"/>
    <w:rsid w:val="0024018C"/>
    <w:rsid w:val="00241F29"/>
    <w:rsid w:val="00244811"/>
    <w:rsid w:val="00244A3F"/>
    <w:rsid w:val="00250F1B"/>
    <w:rsid w:val="002523E0"/>
    <w:rsid w:val="00252A9A"/>
    <w:rsid w:val="00253E41"/>
    <w:rsid w:val="002564D2"/>
    <w:rsid w:val="00256773"/>
    <w:rsid w:val="00257512"/>
    <w:rsid w:val="00260BF3"/>
    <w:rsid w:val="002635C0"/>
    <w:rsid w:val="002737A4"/>
    <w:rsid w:val="00274E65"/>
    <w:rsid w:val="00276406"/>
    <w:rsid w:val="0028263C"/>
    <w:rsid w:val="0028607C"/>
    <w:rsid w:val="0028765D"/>
    <w:rsid w:val="00296F4E"/>
    <w:rsid w:val="00297184"/>
    <w:rsid w:val="002A194B"/>
    <w:rsid w:val="002A1B5C"/>
    <w:rsid w:val="002A2874"/>
    <w:rsid w:val="002A30C6"/>
    <w:rsid w:val="002A4D40"/>
    <w:rsid w:val="002A634F"/>
    <w:rsid w:val="002B32B2"/>
    <w:rsid w:val="002B4869"/>
    <w:rsid w:val="002B5493"/>
    <w:rsid w:val="002B7FCC"/>
    <w:rsid w:val="002C07DF"/>
    <w:rsid w:val="002C10E3"/>
    <w:rsid w:val="002C7A5D"/>
    <w:rsid w:val="002D4D1F"/>
    <w:rsid w:val="002E2AAF"/>
    <w:rsid w:val="002E56DA"/>
    <w:rsid w:val="002E668D"/>
    <w:rsid w:val="002E6853"/>
    <w:rsid w:val="002E6C4B"/>
    <w:rsid w:val="00301647"/>
    <w:rsid w:val="003016D8"/>
    <w:rsid w:val="003029B5"/>
    <w:rsid w:val="00304543"/>
    <w:rsid w:val="0030586C"/>
    <w:rsid w:val="00311B90"/>
    <w:rsid w:val="00311E5F"/>
    <w:rsid w:val="00313805"/>
    <w:rsid w:val="00313CA8"/>
    <w:rsid w:val="00315BB5"/>
    <w:rsid w:val="00321AF9"/>
    <w:rsid w:val="00322A79"/>
    <w:rsid w:val="00326337"/>
    <w:rsid w:val="003263C3"/>
    <w:rsid w:val="00326851"/>
    <w:rsid w:val="00327897"/>
    <w:rsid w:val="0033132A"/>
    <w:rsid w:val="00332098"/>
    <w:rsid w:val="003337DE"/>
    <w:rsid w:val="0034062E"/>
    <w:rsid w:val="00340823"/>
    <w:rsid w:val="0034083E"/>
    <w:rsid w:val="003425DA"/>
    <w:rsid w:val="00344DD0"/>
    <w:rsid w:val="00346AB5"/>
    <w:rsid w:val="003505EB"/>
    <w:rsid w:val="00351E00"/>
    <w:rsid w:val="00355EA9"/>
    <w:rsid w:val="0035743A"/>
    <w:rsid w:val="00360A99"/>
    <w:rsid w:val="00363660"/>
    <w:rsid w:val="00364A46"/>
    <w:rsid w:val="0036600A"/>
    <w:rsid w:val="003666C7"/>
    <w:rsid w:val="00366BBC"/>
    <w:rsid w:val="003719FF"/>
    <w:rsid w:val="00373C2C"/>
    <w:rsid w:val="00374125"/>
    <w:rsid w:val="00381259"/>
    <w:rsid w:val="00383045"/>
    <w:rsid w:val="00384477"/>
    <w:rsid w:val="00386BE1"/>
    <w:rsid w:val="00387C57"/>
    <w:rsid w:val="00392998"/>
    <w:rsid w:val="00393AD1"/>
    <w:rsid w:val="00393ED4"/>
    <w:rsid w:val="00396383"/>
    <w:rsid w:val="00396922"/>
    <w:rsid w:val="003A4125"/>
    <w:rsid w:val="003A42F0"/>
    <w:rsid w:val="003A6595"/>
    <w:rsid w:val="003A71ED"/>
    <w:rsid w:val="003B076A"/>
    <w:rsid w:val="003B2477"/>
    <w:rsid w:val="003B72BC"/>
    <w:rsid w:val="003C019F"/>
    <w:rsid w:val="003C1488"/>
    <w:rsid w:val="003C20E6"/>
    <w:rsid w:val="003C2534"/>
    <w:rsid w:val="003C4BC7"/>
    <w:rsid w:val="003C78BC"/>
    <w:rsid w:val="003D1B71"/>
    <w:rsid w:val="003D59B3"/>
    <w:rsid w:val="003D6127"/>
    <w:rsid w:val="003D7658"/>
    <w:rsid w:val="003D79EF"/>
    <w:rsid w:val="003D7C9C"/>
    <w:rsid w:val="003E06D1"/>
    <w:rsid w:val="003E0A15"/>
    <w:rsid w:val="003E26B2"/>
    <w:rsid w:val="003E2FB8"/>
    <w:rsid w:val="003E3E18"/>
    <w:rsid w:val="003E47C3"/>
    <w:rsid w:val="003E5284"/>
    <w:rsid w:val="003E72D0"/>
    <w:rsid w:val="003F6599"/>
    <w:rsid w:val="00400AA9"/>
    <w:rsid w:val="0040219B"/>
    <w:rsid w:val="00402F31"/>
    <w:rsid w:val="0040357F"/>
    <w:rsid w:val="00403B51"/>
    <w:rsid w:val="00407991"/>
    <w:rsid w:val="004106B3"/>
    <w:rsid w:val="00413886"/>
    <w:rsid w:val="00422426"/>
    <w:rsid w:val="00425962"/>
    <w:rsid w:val="00426345"/>
    <w:rsid w:val="00427DDD"/>
    <w:rsid w:val="00431619"/>
    <w:rsid w:val="00437E88"/>
    <w:rsid w:val="00440113"/>
    <w:rsid w:val="00441734"/>
    <w:rsid w:val="00442282"/>
    <w:rsid w:val="0044563C"/>
    <w:rsid w:val="0044736C"/>
    <w:rsid w:val="0045176B"/>
    <w:rsid w:val="004519B5"/>
    <w:rsid w:val="004529D6"/>
    <w:rsid w:val="00454E04"/>
    <w:rsid w:val="0045720C"/>
    <w:rsid w:val="00466B8C"/>
    <w:rsid w:val="00471E65"/>
    <w:rsid w:val="004730D5"/>
    <w:rsid w:val="0047424E"/>
    <w:rsid w:val="00480E78"/>
    <w:rsid w:val="00480ED7"/>
    <w:rsid w:val="004815CD"/>
    <w:rsid w:val="00485F4E"/>
    <w:rsid w:val="00486E18"/>
    <w:rsid w:val="004917D7"/>
    <w:rsid w:val="004925B2"/>
    <w:rsid w:val="00493249"/>
    <w:rsid w:val="004940D6"/>
    <w:rsid w:val="00495D6E"/>
    <w:rsid w:val="0049755E"/>
    <w:rsid w:val="004978B2"/>
    <w:rsid w:val="004979DF"/>
    <w:rsid w:val="004A1073"/>
    <w:rsid w:val="004A1125"/>
    <w:rsid w:val="004A764D"/>
    <w:rsid w:val="004B1B2E"/>
    <w:rsid w:val="004B356D"/>
    <w:rsid w:val="004B4998"/>
    <w:rsid w:val="004B50FA"/>
    <w:rsid w:val="004B560F"/>
    <w:rsid w:val="004B5DFD"/>
    <w:rsid w:val="004C355E"/>
    <w:rsid w:val="004C4E9B"/>
    <w:rsid w:val="004C70FC"/>
    <w:rsid w:val="004D18EC"/>
    <w:rsid w:val="004D5C26"/>
    <w:rsid w:val="004D5DE9"/>
    <w:rsid w:val="004D6E05"/>
    <w:rsid w:val="004D7E60"/>
    <w:rsid w:val="004E5527"/>
    <w:rsid w:val="004E6D19"/>
    <w:rsid w:val="004E6E22"/>
    <w:rsid w:val="004E7E20"/>
    <w:rsid w:val="004F0808"/>
    <w:rsid w:val="004F0C3B"/>
    <w:rsid w:val="004F0C61"/>
    <w:rsid w:val="004F5E00"/>
    <w:rsid w:val="004F6AEB"/>
    <w:rsid w:val="00502D77"/>
    <w:rsid w:val="00503265"/>
    <w:rsid w:val="005050C8"/>
    <w:rsid w:val="0050521A"/>
    <w:rsid w:val="005057F3"/>
    <w:rsid w:val="00507FC4"/>
    <w:rsid w:val="00510095"/>
    <w:rsid w:val="0051625F"/>
    <w:rsid w:val="005162E7"/>
    <w:rsid w:val="005230D2"/>
    <w:rsid w:val="00524290"/>
    <w:rsid w:val="0052534B"/>
    <w:rsid w:val="0052599A"/>
    <w:rsid w:val="00534626"/>
    <w:rsid w:val="0053644C"/>
    <w:rsid w:val="00536B7E"/>
    <w:rsid w:val="00537BA8"/>
    <w:rsid w:val="00540236"/>
    <w:rsid w:val="00540D05"/>
    <w:rsid w:val="00542BF2"/>
    <w:rsid w:val="0054657E"/>
    <w:rsid w:val="00556DFB"/>
    <w:rsid w:val="0056411F"/>
    <w:rsid w:val="005730A2"/>
    <w:rsid w:val="00575EEC"/>
    <w:rsid w:val="00576D08"/>
    <w:rsid w:val="00576E8F"/>
    <w:rsid w:val="0057780D"/>
    <w:rsid w:val="005779F2"/>
    <w:rsid w:val="005815DE"/>
    <w:rsid w:val="00582569"/>
    <w:rsid w:val="005851EE"/>
    <w:rsid w:val="00595C48"/>
    <w:rsid w:val="005960CA"/>
    <w:rsid w:val="005A67CC"/>
    <w:rsid w:val="005A67FA"/>
    <w:rsid w:val="005A6FBA"/>
    <w:rsid w:val="005B45E2"/>
    <w:rsid w:val="005B5BAD"/>
    <w:rsid w:val="005C1E16"/>
    <w:rsid w:val="005C2120"/>
    <w:rsid w:val="005C253E"/>
    <w:rsid w:val="005C33B6"/>
    <w:rsid w:val="005C56FE"/>
    <w:rsid w:val="005C57EC"/>
    <w:rsid w:val="005C71E8"/>
    <w:rsid w:val="005D0C28"/>
    <w:rsid w:val="005D0DCF"/>
    <w:rsid w:val="005D2F72"/>
    <w:rsid w:val="005D3D91"/>
    <w:rsid w:val="005D50A9"/>
    <w:rsid w:val="005E54ED"/>
    <w:rsid w:val="005E5C9F"/>
    <w:rsid w:val="005E62AC"/>
    <w:rsid w:val="005E71BA"/>
    <w:rsid w:val="005F11E7"/>
    <w:rsid w:val="00604042"/>
    <w:rsid w:val="00607BFA"/>
    <w:rsid w:val="00607F51"/>
    <w:rsid w:val="006115B6"/>
    <w:rsid w:val="00611696"/>
    <w:rsid w:val="006128FC"/>
    <w:rsid w:val="006129E8"/>
    <w:rsid w:val="006137BF"/>
    <w:rsid w:val="0061765E"/>
    <w:rsid w:val="00617954"/>
    <w:rsid w:val="00627B4B"/>
    <w:rsid w:val="00630151"/>
    <w:rsid w:val="006308C1"/>
    <w:rsid w:val="00631C9C"/>
    <w:rsid w:val="00632541"/>
    <w:rsid w:val="006332FF"/>
    <w:rsid w:val="006366B0"/>
    <w:rsid w:val="00636964"/>
    <w:rsid w:val="00637919"/>
    <w:rsid w:val="006427AE"/>
    <w:rsid w:val="0065061C"/>
    <w:rsid w:val="00651208"/>
    <w:rsid w:val="00653D4F"/>
    <w:rsid w:val="00661254"/>
    <w:rsid w:val="00662206"/>
    <w:rsid w:val="00662644"/>
    <w:rsid w:val="006653C1"/>
    <w:rsid w:val="006671F9"/>
    <w:rsid w:val="00667652"/>
    <w:rsid w:val="0066778F"/>
    <w:rsid w:val="00671559"/>
    <w:rsid w:val="00672093"/>
    <w:rsid w:val="00672989"/>
    <w:rsid w:val="00673DF1"/>
    <w:rsid w:val="00677AC8"/>
    <w:rsid w:val="00680342"/>
    <w:rsid w:val="00683293"/>
    <w:rsid w:val="00684E91"/>
    <w:rsid w:val="00690194"/>
    <w:rsid w:val="00696974"/>
    <w:rsid w:val="0069772C"/>
    <w:rsid w:val="006A456C"/>
    <w:rsid w:val="006A4639"/>
    <w:rsid w:val="006A4809"/>
    <w:rsid w:val="006A5722"/>
    <w:rsid w:val="006A6830"/>
    <w:rsid w:val="006B40CB"/>
    <w:rsid w:val="006B4C5B"/>
    <w:rsid w:val="006B6B8A"/>
    <w:rsid w:val="006C03E4"/>
    <w:rsid w:val="006C16BD"/>
    <w:rsid w:val="006C4F65"/>
    <w:rsid w:val="006D382B"/>
    <w:rsid w:val="006D5D69"/>
    <w:rsid w:val="006E0EF7"/>
    <w:rsid w:val="006E31E9"/>
    <w:rsid w:val="006E32F4"/>
    <w:rsid w:val="006E3CEC"/>
    <w:rsid w:val="006E62BE"/>
    <w:rsid w:val="006F09F8"/>
    <w:rsid w:val="006F1B66"/>
    <w:rsid w:val="006F3269"/>
    <w:rsid w:val="006F6A42"/>
    <w:rsid w:val="006F70DC"/>
    <w:rsid w:val="006F7E5A"/>
    <w:rsid w:val="00702839"/>
    <w:rsid w:val="00702F80"/>
    <w:rsid w:val="00704308"/>
    <w:rsid w:val="00706362"/>
    <w:rsid w:val="007063E7"/>
    <w:rsid w:val="007076DF"/>
    <w:rsid w:val="00710AA2"/>
    <w:rsid w:val="0071125B"/>
    <w:rsid w:val="007128A3"/>
    <w:rsid w:val="00712B66"/>
    <w:rsid w:val="0071454D"/>
    <w:rsid w:val="0071747E"/>
    <w:rsid w:val="0071763C"/>
    <w:rsid w:val="0072115D"/>
    <w:rsid w:val="007225AC"/>
    <w:rsid w:val="00732C5D"/>
    <w:rsid w:val="00734112"/>
    <w:rsid w:val="00734E2C"/>
    <w:rsid w:val="007448A1"/>
    <w:rsid w:val="00747178"/>
    <w:rsid w:val="00750CD4"/>
    <w:rsid w:val="0075236A"/>
    <w:rsid w:val="00755570"/>
    <w:rsid w:val="00756ED4"/>
    <w:rsid w:val="007623EA"/>
    <w:rsid w:val="00763CC8"/>
    <w:rsid w:val="0076449B"/>
    <w:rsid w:val="007701A0"/>
    <w:rsid w:val="00771A6B"/>
    <w:rsid w:val="00772C57"/>
    <w:rsid w:val="00773357"/>
    <w:rsid w:val="00775503"/>
    <w:rsid w:val="00776D16"/>
    <w:rsid w:val="0077794B"/>
    <w:rsid w:val="00780545"/>
    <w:rsid w:val="00780F26"/>
    <w:rsid w:val="00782CB6"/>
    <w:rsid w:val="0078593B"/>
    <w:rsid w:val="007867A2"/>
    <w:rsid w:val="0079198D"/>
    <w:rsid w:val="0079323E"/>
    <w:rsid w:val="00793C05"/>
    <w:rsid w:val="00797324"/>
    <w:rsid w:val="007A07BC"/>
    <w:rsid w:val="007A0C07"/>
    <w:rsid w:val="007A13C3"/>
    <w:rsid w:val="007A18FE"/>
    <w:rsid w:val="007A3114"/>
    <w:rsid w:val="007A51ED"/>
    <w:rsid w:val="007A6597"/>
    <w:rsid w:val="007B0BD0"/>
    <w:rsid w:val="007B110B"/>
    <w:rsid w:val="007B3D9B"/>
    <w:rsid w:val="007B41C2"/>
    <w:rsid w:val="007B64E2"/>
    <w:rsid w:val="007C0700"/>
    <w:rsid w:val="007C1F52"/>
    <w:rsid w:val="007C36E9"/>
    <w:rsid w:val="007C4317"/>
    <w:rsid w:val="007C7148"/>
    <w:rsid w:val="007D24F9"/>
    <w:rsid w:val="007D376D"/>
    <w:rsid w:val="007E3007"/>
    <w:rsid w:val="007E638D"/>
    <w:rsid w:val="007F1913"/>
    <w:rsid w:val="007F323C"/>
    <w:rsid w:val="007F5CD3"/>
    <w:rsid w:val="007F6219"/>
    <w:rsid w:val="007F7F7B"/>
    <w:rsid w:val="00802148"/>
    <w:rsid w:val="0080263F"/>
    <w:rsid w:val="00803690"/>
    <w:rsid w:val="0080491B"/>
    <w:rsid w:val="00805DDB"/>
    <w:rsid w:val="008127C5"/>
    <w:rsid w:val="0081603E"/>
    <w:rsid w:val="00816392"/>
    <w:rsid w:val="008170C0"/>
    <w:rsid w:val="00823025"/>
    <w:rsid w:val="008230DD"/>
    <w:rsid w:val="00824530"/>
    <w:rsid w:val="00826F5B"/>
    <w:rsid w:val="008328E7"/>
    <w:rsid w:val="00833F74"/>
    <w:rsid w:val="0083447A"/>
    <w:rsid w:val="00834897"/>
    <w:rsid w:val="008379BF"/>
    <w:rsid w:val="00841BDD"/>
    <w:rsid w:val="00845A59"/>
    <w:rsid w:val="00850BEB"/>
    <w:rsid w:val="00850FFC"/>
    <w:rsid w:val="0085269E"/>
    <w:rsid w:val="00852ED9"/>
    <w:rsid w:val="0085482E"/>
    <w:rsid w:val="00854C5F"/>
    <w:rsid w:val="008566F8"/>
    <w:rsid w:val="00861FB3"/>
    <w:rsid w:val="00865FB3"/>
    <w:rsid w:val="008706B1"/>
    <w:rsid w:val="00872B5C"/>
    <w:rsid w:val="0087351F"/>
    <w:rsid w:val="00876AC6"/>
    <w:rsid w:val="00880776"/>
    <w:rsid w:val="00882C5D"/>
    <w:rsid w:val="00882EE3"/>
    <w:rsid w:val="00882FD5"/>
    <w:rsid w:val="008869B9"/>
    <w:rsid w:val="00887D06"/>
    <w:rsid w:val="00890476"/>
    <w:rsid w:val="0089159D"/>
    <w:rsid w:val="00892F78"/>
    <w:rsid w:val="00895942"/>
    <w:rsid w:val="00897D3D"/>
    <w:rsid w:val="008A6DCD"/>
    <w:rsid w:val="008A79D5"/>
    <w:rsid w:val="008B075D"/>
    <w:rsid w:val="008C4722"/>
    <w:rsid w:val="008C4978"/>
    <w:rsid w:val="008C4E29"/>
    <w:rsid w:val="008C50CD"/>
    <w:rsid w:val="008C51BE"/>
    <w:rsid w:val="008D297B"/>
    <w:rsid w:val="008D63C8"/>
    <w:rsid w:val="008D7AFA"/>
    <w:rsid w:val="008E0874"/>
    <w:rsid w:val="008E2E72"/>
    <w:rsid w:val="008E30B6"/>
    <w:rsid w:val="008E5328"/>
    <w:rsid w:val="008E5F0C"/>
    <w:rsid w:val="008E7633"/>
    <w:rsid w:val="008F3851"/>
    <w:rsid w:val="008F3D8C"/>
    <w:rsid w:val="008F7B3C"/>
    <w:rsid w:val="0090068A"/>
    <w:rsid w:val="009007B9"/>
    <w:rsid w:val="00900E12"/>
    <w:rsid w:val="00911780"/>
    <w:rsid w:val="00914388"/>
    <w:rsid w:val="00915C26"/>
    <w:rsid w:val="0091678B"/>
    <w:rsid w:val="009178C2"/>
    <w:rsid w:val="00920BD6"/>
    <w:rsid w:val="00920E35"/>
    <w:rsid w:val="0092397E"/>
    <w:rsid w:val="00927020"/>
    <w:rsid w:val="009270CF"/>
    <w:rsid w:val="009312DD"/>
    <w:rsid w:val="0093321B"/>
    <w:rsid w:val="0094050A"/>
    <w:rsid w:val="00940F25"/>
    <w:rsid w:val="00944622"/>
    <w:rsid w:val="009448A6"/>
    <w:rsid w:val="00946F70"/>
    <w:rsid w:val="00947BA5"/>
    <w:rsid w:val="00951EEB"/>
    <w:rsid w:val="00952328"/>
    <w:rsid w:val="00954B3B"/>
    <w:rsid w:val="00961BE3"/>
    <w:rsid w:val="009627EA"/>
    <w:rsid w:val="009661B1"/>
    <w:rsid w:val="00966D05"/>
    <w:rsid w:val="00967A3C"/>
    <w:rsid w:val="009758C5"/>
    <w:rsid w:val="009762B7"/>
    <w:rsid w:val="0098480D"/>
    <w:rsid w:val="0098503C"/>
    <w:rsid w:val="009869E6"/>
    <w:rsid w:val="009A10AF"/>
    <w:rsid w:val="009A2011"/>
    <w:rsid w:val="009A398E"/>
    <w:rsid w:val="009A7887"/>
    <w:rsid w:val="009B1F97"/>
    <w:rsid w:val="009B46D7"/>
    <w:rsid w:val="009B5E4F"/>
    <w:rsid w:val="009B7BB3"/>
    <w:rsid w:val="009B7D0D"/>
    <w:rsid w:val="009C033D"/>
    <w:rsid w:val="009C7407"/>
    <w:rsid w:val="009D2073"/>
    <w:rsid w:val="009D4F54"/>
    <w:rsid w:val="009D5CE7"/>
    <w:rsid w:val="009D6A64"/>
    <w:rsid w:val="009D79EF"/>
    <w:rsid w:val="009E2A39"/>
    <w:rsid w:val="009E391C"/>
    <w:rsid w:val="009E4879"/>
    <w:rsid w:val="009E56A2"/>
    <w:rsid w:val="009E5800"/>
    <w:rsid w:val="009F0FB4"/>
    <w:rsid w:val="009F4EAD"/>
    <w:rsid w:val="009F7ABF"/>
    <w:rsid w:val="00A01BC9"/>
    <w:rsid w:val="00A03921"/>
    <w:rsid w:val="00A03DAE"/>
    <w:rsid w:val="00A05266"/>
    <w:rsid w:val="00A0629D"/>
    <w:rsid w:val="00A10C5D"/>
    <w:rsid w:val="00A12607"/>
    <w:rsid w:val="00A16F5C"/>
    <w:rsid w:val="00A228A5"/>
    <w:rsid w:val="00A23645"/>
    <w:rsid w:val="00A24038"/>
    <w:rsid w:val="00A3185A"/>
    <w:rsid w:val="00A32586"/>
    <w:rsid w:val="00A33A06"/>
    <w:rsid w:val="00A37458"/>
    <w:rsid w:val="00A40386"/>
    <w:rsid w:val="00A40A50"/>
    <w:rsid w:val="00A40FE0"/>
    <w:rsid w:val="00A443DE"/>
    <w:rsid w:val="00A45435"/>
    <w:rsid w:val="00A45DE0"/>
    <w:rsid w:val="00A516EF"/>
    <w:rsid w:val="00A559A4"/>
    <w:rsid w:val="00A5657F"/>
    <w:rsid w:val="00A5778C"/>
    <w:rsid w:val="00A61FFE"/>
    <w:rsid w:val="00A62FC5"/>
    <w:rsid w:val="00A65179"/>
    <w:rsid w:val="00A65E68"/>
    <w:rsid w:val="00A66394"/>
    <w:rsid w:val="00A674A6"/>
    <w:rsid w:val="00A7107A"/>
    <w:rsid w:val="00A71638"/>
    <w:rsid w:val="00A75CBB"/>
    <w:rsid w:val="00A80259"/>
    <w:rsid w:val="00A82D2A"/>
    <w:rsid w:val="00A82E65"/>
    <w:rsid w:val="00A8435F"/>
    <w:rsid w:val="00A905AF"/>
    <w:rsid w:val="00A925D7"/>
    <w:rsid w:val="00A96CD6"/>
    <w:rsid w:val="00A971C9"/>
    <w:rsid w:val="00AA04CF"/>
    <w:rsid w:val="00AA4817"/>
    <w:rsid w:val="00AB19C7"/>
    <w:rsid w:val="00AB1EAA"/>
    <w:rsid w:val="00AB40A1"/>
    <w:rsid w:val="00AB6F17"/>
    <w:rsid w:val="00AC4B8D"/>
    <w:rsid w:val="00AD3532"/>
    <w:rsid w:val="00AD6729"/>
    <w:rsid w:val="00AE01D1"/>
    <w:rsid w:val="00AE0C47"/>
    <w:rsid w:val="00AE14B9"/>
    <w:rsid w:val="00AE1861"/>
    <w:rsid w:val="00AE2131"/>
    <w:rsid w:val="00AE2EAC"/>
    <w:rsid w:val="00AE6BEA"/>
    <w:rsid w:val="00AF10C2"/>
    <w:rsid w:val="00AF16A9"/>
    <w:rsid w:val="00AF22B9"/>
    <w:rsid w:val="00AF3BEB"/>
    <w:rsid w:val="00AF3E33"/>
    <w:rsid w:val="00AF5916"/>
    <w:rsid w:val="00AF7A29"/>
    <w:rsid w:val="00AF7F4F"/>
    <w:rsid w:val="00B00262"/>
    <w:rsid w:val="00B010E7"/>
    <w:rsid w:val="00B04D48"/>
    <w:rsid w:val="00B06D0B"/>
    <w:rsid w:val="00B134C1"/>
    <w:rsid w:val="00B135C6"/>
    <w:rsid w:val="00B13722"/>
    <w:rsid w:val="00B13C4E"/>
    <w:rsid w:val="00B13FA3"/>
    <w:rsid w:val="00B14F68"/>
    <w:rsid w:val="00B16740"/>
    <w:rsid w:val="00B225C9"/>
    <w:rsid w:val="00B23438"/>
    <w:rsid w:val="00B2581D"/>
    <w:rsid w:val="00B26CF1"/>
    <w:rsid w:val="00B338F7"/>
    <w:rsid w:val="00B33A2B"/>
    <w:rsid w:val="00B36905"/>
    <w:rsid w:val="00B37699"/>
    <w:rsid w:val="00B37E73"/>
    <w:rsid w:val="00B44325"/>
    <w:rsid w:val="00B458DD"/>
    <w:rsid w:val="00B51294"/>
    <w:rsid w:val="00B570E5"/>
    <w:rsid w:val="00B6274E"/>
    <w:rsid w:val="00B70FAA"/>
    <w:rsid w:val="00B71EF2"/>
    <w:rsid w:val="00B7333F"/>
    <w:rsid w:val="00B75B1E"/>
    <w:rsid w:val="00B75EEB"/>
    <w:rsid w:val="00B761C6"/>
    <w:rsid w:val="00B76838"/>
    <w:rsid w:val="00B775A2"/>
    <w:rsid w:val="00B777AC"/>
    <w:rsid w:val="00B83343"/>
    <w:rsid w:val="00B872AE"/>
    <w:rsid w:val="00B87BCA"/>
    <w:rsid w:val="00B9336F"/>
    <w:rsid w:val="00B9437A"/>
    <w:rsid w:val="00B96802"/>
    <w:rsid w:val="00B97565"/>
    <w:rsid w:val="00BA2545"/>
    <w:rsid w:val="00BA5155"/>
    <w:rsid w:val="00BB0DDD"/>
    <w:rsid w:val="00BB2330"/>
    <w:rsid w:val="00BB3D0F"/>
    <w:rsid w:val="00BB7A31"/>
    <w:rsid w:val="00BC540C"/>
    <w:rsid w:val="00BC633D"/>
    <w:rsid w:val="00BC6CEA"/>
    <w:rsid w:val="00BD20BD"/>
    <w:rsid w:val="00BD5D2B"/>
    <w:rsid w:val="00BE04CB"/>
    <w:rsid w:val="00BF1888"/>
    <w:rsid w:val="00BF4D69"/>
    <w:rsid w:val="00BF5E60"/>
    <w:rsid w:val="00BF72B4"/>
    <w:rsid w:val="00BF7AC3"/>
    <w:rsid w:val="00C022AE"/>
    <w:rsid w:val="00C04636"/>
    <w:rsid w:val="00C060DC"/>
    <w:rsid w:val="00C1036C"/>
    <w:rsid w:val="00C10F9F"/>
    <w:rsid w:val="00C11A0C"/>
    <w:rsid w:val="00C1349E"/>
    <w:rsid w:val="00C14282"/>
    <w:rsid w:val="00C23CFE"/>
    <w:rsid w:val="00C2492E"/>
    <w:rsid w:val="00C253E0"/>
    <w:rsid w:val="00C254EE"/>
    <w:rsid w:val="00C27065"/>
    <w:rsid w:val="00C36AE3"/>
    <w:rsid w:val="00C37F2B"/>
    <w:rsid w:val="00C45AA2"/>
    <w:rsid w:val="00C4649A"/>
    <w:rsid w:val="00C47313"/>
    <w:rsid w:val="00C47AB5"/>
    <w:rsid w:val="00C532EE"/>
    <w:rsid w:val="00C552DA"/>
    <w:rsid w:val="00C56199"/>
    <w:rsid w:val="00C56D57"/>
    <w:rsid w:val="00C64ABC"/>
    <w:rsid w:val="00C66D3F"/>
    <w:rsid w:val="00C711EE"/>
    <w:rsid w:val="00C756F2"/>
    <w:rsid w:val="00C7660B"/>
    <w:rsid w:val="00C76627"/>
    <w:rsid w:val="00C80000"/>
    <w:rsid w:val="00C83B80"/>
    <w:rsid w:val="00C85AE0"/>
    <w:rsid w:val="00C86A97"/>
    <w:rsid w:val="00C9042F"/>
    <w:rsid w:val="00C94B19"/>
    <w:rsid w:val="00C94C85"/>
    <w:rsid w:val="00C96DE6"/>
    <w:rsid w:val="00CA0CD6"/>
    <w:rsid w:val="00CA1BE3"/>
    <w:rsid w:val="00CA4F97"/>
    <w:rsid w:val="00CB0764"/>
    <w:rsid w:val="00CB3B22"/>
    <w:rsid w:val="00CB5B95"/>
    <w:rsid w:val="00CB5D64"/>
    <w:rsid w:val="00CB67E5"/>
    <w:rsid w:val="00CB764B"/>
    <w:rsid w:val="00CB7B6A"/>
    <w:rsid w:val="00CC04EB"/>
    <w:rsid w:val="00CC73B6"/>
    <w:rsid w:val="00CD1BB0"/>
    <w:rsid w:val="00CD23BE"/>
    <w:rsid w:val="00CD65E1"/>
    <w:rsid w:val="00CD6D2E"/>
    <w:rsid w:val="00CE0DAD"/>
    <w:rsid w:val="00CE1945"/>
    <w:rsid w:val="00CE1D6C"/>
    <w:rsid w:val="00CF32D5"/>
    <w:rsid w:val="00CF5AC4"/>
    <w:rsid w:val="00D00FCB"/>
    <w:rsid w:val="00D0266C"/>
    <w:rsid w:val="00D0503C"/>
    <w:rsid w:val="00D07898"/>
    <w:rsid w:val="00D127FB"/>
    <w:rsid w:val="00D15C12"/>
    <w:rsid w:val="00D16E5F"/>
    <w:rsid w:val="00D23A3D"/>
    <w:rsid w:val="00D23E0D"/>
    <w:rsid w:val="00D27266"/>
    <w:rsid w:val="00D27784"/>
    <w:rsid w:val="00D319D0"/>
    <w:rsid w:val="00D42AB3"/>
    <w:rsid w:val="00D4442F"/>
    <w:rsid w:val="00D553EC"/>
    <w:rsid w:val="00D55614"/>
    <w:rsid w:val="00D60F14"/>
    <w:rsid w:val="00D664E3"/>
    <w:rsid w:val="00D707E8"/>
    <w:rsid w:val="00D72CDD"/>
    <w:rsid w:val="00D72F95"/>
    <w:rsid w:val="00D76E33"/>
    <w:rsid w:val="00D777F8"/>
    <w:rsid w:val="00D80DE6"/>
    <w:rsid w:val="00D82384"/>
    <w:rsid w:val="00D836CC"/>
    <w:rsid w:val="00D83706"/>
    <w:rsid w:val="00D857BC"/>
    <w:rsid w:val="00D91539"/>
    <w:rsid w:val="00D93CE9"/>
    <w:rsid w:val="00DA096F"/>
    <w:rsid w:val="00DA3420"/>
    <w:rsid w:val="00DA3A57"/>
    <w:rsid w:val="00DA52FD"/>
    <w:rsid w:val="00DA7DD9"/>
    <w:rsid w:val="00DB2906"/>
    <w:rsid w:val="00DC3689"/>
    <w:rsid w:val="00DC37FC"/>
    <w:rsid w:val="00DC56CF"/>
    <w:rsid w:val="00DD5ADD"/>
    <w:rsid w:val="00DE0BD1"/>
    <w:rsid w:val="00DE4D27"/>
    <w:rsid w:val="00DF0715"/>
    <w:rsid w:val="00DF20A9"/>
    <w:rsid w:val="00DF303E"/>
    <w:rsid w:val="00DF317D"/>
    <w:rsid w:val="00DF4DA3"/>
    <w:rsid w:val="00DF5769"/>
    <w:rsid w:val="00DF671E"/>
    <w:rsid w:val="00E021D7"/>
    <w:rsid w:val="00E03CB6"/>
    <w:rsid w:val="00E0768B"/>
    <w:rsid w:val="00E07C85"/>
    <w:rsid w:val="00E11472"/>
    <w:rsid w:val="00E13FD4"/>
    <w:rsid w:val="00E16AA5"/>
    <w:rsid w:val="00E17546"/>
    <w:rsid w:val="00E222AE"/>
    <w:rsid w:val="00E24D69"/>
    <w:rsid w:val="00E32E28"/>
    <w:rsid w:val="00E3325D"/>
    <w:rsid w:val="00E33AE9"/>
    <w:rsid w:val="00E347D3"/>
    <w:rsid w:val="00E3754B"/>
    <w:rsid w:val="00E37C9C"/>
    <w:rsid w:val="00E4287C"/>
    <w:rsid w:val="00E4460A"/>
    <w:rsid w:val="00E4747E"/>
    <w:rsid w:val="00E560AE"/>
    <w:rsid w:val="00E56E3A"/>
    <w:rsid w:val="00E61E76"/>
    <w:rsid w:val="00E648FF"/>
    <w:rsid w:val="00E6742F"/>
    <w:rsid w:val="00E676F9"/>
    <w:rsid w:val="00E67707"/>
    <w:rsid w:val="00E714C0"/>
    <w:rsid w:val="00E74DF5"/>
    <w:rsid w:val="00E76D48"/>
    <w:rsid w:val="00E81364"/>
    <w:rsid w:val="00E841B3"/>
    <w:rsid w:val="00E87578"/>
    <w:rsid w:val="00E922D9"/>
    <w:rsid w:val="00E92EA5"/>
    <w:rsid w:val="00E94FA6"/>
    <w:rsid w:val="00E97126"/>
    <w:rsid w:val="00EA1122"/>
    <w:rsid w:val="00EA1E7F"/>
    <w:rsid w:val="00EA311E"/>
    <w:rsid w:val="00EA5E56"/>
    <w:rsid w:val="00EB0113"/>
    <w:rsid w:val="00EB0BFE"/>
    <w:rsid w:val="00EB0C3F"/>
    <w:rsid w:val="00EB19C6"/>
    <w:rsid w:val="00EB2782"/>
    <w:rsid w:val="00EB450A"/>
    <w:rsid w:val="00EB4AD6"/>
    <w:rsid w:val="00EB4C2B"/>
    <w:rsid w:val="00EB51E6"/>
    <w:rsid w:val="00EB7C6D"/>
    <w:rsid w:val="00EC0140"/>
    <w:rsid w:val="00EC71D4"/>
    <w:rsid w:val="00EC7974"/>
    <w:rsid w:val="00ED137D"/>
    <w:rsid w:val="00ED1693"/>
    <w:rsid w:val="00ED6B3D"/>
    <w:rsid w:val="00EE073B"/>
    <w:rsid w:val="00EE100A"/>
    <w:rsid w:val="00EE31DE"/>
    <w:rsid w:val="00EE579F"/>
    <w:rsid w:val="00EE7052"/>
    <w:rsid w:val="00EE796F"/>
    <w:rsid w:val="00EF369C"/>
    <w:rsid w:val="00F04664"/>
    <w:rsid w:val="00F055B7"/>
    <w:rsid w:val="00F07ABE"/>
    <w:rsid w:val="00F23DFA"/>
    <w:rsid w:val="00F34272"/>
    <w:rsid w:val="00F378D0"/>
    <w:rsid w:val="00F40E6E"/>
    <w:rsid w:val="00F47CDB"/>
    <w:rsid w:val="00F5139A"/>
    <w:rsid w:val="00F5351C"/>
    <w:rsid w:val="00F539D4"/>
    <w:rsid w:val="00F53AE6"/>
    <w:rsid w:val="00F54F0E"/>
    <w:rsid w:val="00F6038F"/>
    <w:rsid w:val="00F60EBF"/>
    <w:rsid w:val="00F646FC"/>
    <w:rsid w:val="00F651C0"/>
    <w:rsid w:val="00F65482"/>
    <w:rsid w:val="00F65B18"/>
    <w:rsid w:val="00F7281B"/>
    <w:rsid w:val="00F765B2"/>
    <w:rsid w:val="00F809AF"/>
    <w:rsid w:val="00F81939"/>
    <w:rsid w:val="00F86E6F"/>
    <w:rsid w:val="00F90395"/>
    <w:rsid w:val="00F96AE4"/>
    <w:rsid w:val="00F977F8"/>
    <w:rsid w:val="00F97D89"/>
    <w:rsid w:val="00FA0A4B"/>
    <w:rsid w:val="00FA0A97"/>
    <w:rsid w:val="00FA1EC8"/>
    <w:rsid w:val="00FA2C98"/>
    <w:rsid w:val="00FA507B"/>
    <w:rsid w:val="00FA528E"/>
    <w:rsid w:val="00FA5AB9"/>
    <w:rsid w:val="00FA7346"/>
    <w:rsid w:val="00FA76F1"/>
    <w:rsid w:val="00FB0D7C"/>
    <w:rsid w:val="00FB2D4C"/>
    <w:rsid w:val="00FB31B0"/>
    <w:rsid w:val="00FB5203"/>
    <w:rsid w:val="00FB5765"/>
    <w:rsid w:val="00FB5C55"/>
    <w:rsid w:val="00FC092E"/>
    <w:rsid w:val="00FC1D9A"/>
    <w:rsid w:val="00FC64AF"/>
    <w:rsid w:val="00FC65ED"/>
    <w:rsid w:val="00FC6BAF"/>
    <w:rsid w:val="00FC7EB0"/>
    <w:rsid w:val="00FD4DCB"/>
    <w:rsid w:val="00FD5396"/>
    <w:rsid w:val="00FD5B04"/>
    <w:rsid w:val="00FE2FC7"/>
    <w:rsid w:val="00FE37DE"/>
    <w:rsid w:val="00FE3FAC"/>
    <w:rsid w:val="00FE52EB"/>
    <w:rsid w:val="00FE75E2"/>
    <w:rsid w:val="00FE7794"/>
    <w:rsid w:val="00FF2E59"/>
    <w:rsid w:val="00FF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26AE12"/>
  <w15:chartTrackingRefBased/>
  <w15:docId w15:val="{48F8FB01-1FBF-4FA9-A039-DA309B2B6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C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D89"/>
    <w:pPr>
      <w:spacing w:after="0" w:line="240" w:lineRule="auto"/>
      <w:ind w:left="720"/>
      <w:contextualSpacing/>
    </w:pPr>
    <w:rPr>
      <w:rFonts w:cs="Times New Roman"/>
      <w:sz w:val="24"/>
      <w:szCs w:val="24"/>
      <w:lang w:eastAsia="zh-CN"/>
    </w:rPr>
  </w:style>
  <w:style w:type="paragraph" w:styleId="NoSpacing">
    <w:name w:val="No Spacing"/>
    <w:uiPriority w:val="1"/>
    <w:qFormat/>
    <w:rsid w:val="007F621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2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2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A1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1E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63C3"/>
  </w:style>
  <w:style w:type="paragraph" w:styleId="Footer">
    <w:name w:val="footer"/>
    <w:basedOn w:val="Normal"/>
    <w:link w:val="Foot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6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8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7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91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786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37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5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41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6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639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50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25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07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7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83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3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12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60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7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581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57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226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31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915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1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34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21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9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43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8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144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589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3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65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63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49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710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61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6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8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7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98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0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7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10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3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16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09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277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15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89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3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08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37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76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23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16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20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51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503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78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1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9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624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07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111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331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28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755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3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64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59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078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86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4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85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74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52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92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12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34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234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79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337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11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265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29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399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9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39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00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683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94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06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13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095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40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9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700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76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9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596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74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59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895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30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592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6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855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94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73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932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483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35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984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38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9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39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021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17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30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90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5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11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17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0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04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72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96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15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612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62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50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509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007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99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9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1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69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62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126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18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32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9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90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399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333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41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36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72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8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50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638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58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7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66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23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44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12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97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2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445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22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me.miui.com/tv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ppd.ufl.edu/projects/2019-20-projects/ptp-strategy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nmotional.herokuapp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Gnoseil/Humm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09669FA-D72F-EF4D-8419-35AFFFFF9DFA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D8479-0C1D-4B76-83B6-3A08AE69D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15</TotalTime>
  <Pages>1</Pages>
  <Words>891</Words>
  <Characters>508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BA</Company>
  <LinksUpToDate>false</LinksUpToDate>
  <CharactersWithSpaces>5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zhe Zhang</dc:creator>
  <cp:keywords/>
  <dc:description/>
  <cp:lastModifiedBy>Haozhe Zhang</cp:lastModifiedBy>
  <cp:revision>235</cp:revision>
  <cp:lastPrinted>2022-11-08T00:44:00Z</cp:lastPrinted>
  <dcterms:created xsi:type="dcterms:W3CDTF">2021-08-01T03:29:00Z</dcterms:created>
  <dcterms:modified xsi:type="dcterms:W3CDTF">2022-11-08T00:45:00Z</dcterms:modified>
</cp:coreProperties>
</file>